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DC8DFA" w14:textId="77777777" w:rsidR="00CA128C" w:rsidRPr="003B226E" w:rsidRDefault="0072491E" w:rsidP="009812AA">
      <w:pPr>
        <w:rPr>
          <w:rFonts w:ascii="Times New Roman" w:hAnsi="Times New Roman" w:cs="Times New Roman"/>
          <w:b/>
          <w:sz w:val="20"/>
          <w:szCs w:val="20"/>
        </w:rPr>
      </w:pPr>
      <w:r w:rsidRPr="003B226E">
        <w:rPr>
          <w:noProof/>
          <w:sz w:val="20"/>
          <w:szCs w:val="20"/>
          <w:lang w:eastAsia="zh-CN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6ADC8E77" wp14:editId="6ADC8E78">
                <wp:simplePos x="0" y="0"/>
                <wp:positionH relativeFrom="column">
                  <wp:posOffset>5375082</wp:posOffset>
                </wp:positionH>
                <wp:positionV relativeFrom="paragraph">
                  <wp:posOffset>5964</wp:posOffset>
                </wp:positionV>
                <wp:extent cx="1259840" cy="328930"/>
                <wp:effectExtent l="0" t="0" r="16510" b="1397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9840" cy="328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DC8E88" w14:textId="536DFE7F" w:rsidR="0072491E" w:rsidRPr="004F147F" w:rsidRDefault="00C23797" w:rsidP="0072491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P</w:t>
                            </w:r>
                            <w:r w:rsidR="0072491E" w:rsidRPr="004F147F">
                              <w:rPr>
                                <w:rFonts w:ascii="Times New Roman" w:hAnsi="Times New Roman" w:cs="Times New Roman"/>
                              </w:rPr>
                              <w:t>-00</w:t>
                            </w:r>
                            <w:r w:rsidR="00B915F6">
                              <w:rPr>
                                <w:rFonts w:ascii="Times New Roman" w:hAnsi="Times New Roman" w:cs="Times New Roman"/>
                              </w:rPr>
                              <w:t>1</w:t>
                            </w:r>
                            <w:r w:rsidR="0072491E" w:rsidRPr="004F147F">
                              <w:rPr>
                                <w:rFonts w:ascii="Times New Roman" w:hAnsi="Times New Roman" w:cs="Times New Roman"/>
                              </w:rPr>
                              <w:t>/F/CKY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ADC8E7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23.25pt;margin-top:.45pt;width:99.2pt;height:25.9pt;z-index:-251657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">
                <v:textbox style="mso-fit-shape-to-text:t">
                  <w:txbxContent>
                    <w:p w14:paraId="6ADC8E88" w14:textId="536DFE7F" w:rsidR="0072491E" w:rsidRPr="004F147F" w:rsidRDefault="00C23797" w:rsidP="0072491E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P</w:t>
                      </w:r>
                      <w:r w:rsidR="0072491E" w:rsidRPr="004F147F">
                        <w:rPr>
                          <w:rFonts w:ascii="Times New Roman" w:hAnsi="Times New Roman" w:cs="Times New Roman"/>
                        </w:rPr>
                        <w:t>-00</w:t>
                      </w:r>
                      <w:r w:rsidR="00B915F6">
                        <w:rPr>
                          <w:rFonts w:ascii="Times New Roman" w:hAnsi="Times New Roman" w:cs="Times New Roman"/>
                        </w:rPr>
                        <w:t>1</w:t>
                      </w:r>
                      <w:r w:rsidR="0072491E" w:rsidRPr="004F147F">
                        <w:rPr>
                          <w:rFonts w:ascii="Times New Roman" w:hAnsi="Times New Roman" w:cs="Times New Roman"/>
                        </w:rPr>
                        <w:t>/F/CKYC</w:t>
                      </w:r>
                    </w:p>
                  </w:txbxContent>
                </v:textbox>
              </v:shape>
            </w:pict>
          </mc:Fallback>
        </mc:AlternateContent>
      </w:r>
    </w:p>
    <w:p w14:paraId="6ADC8DFB" w14:textId="77777777" w:rsidR="001465D7" w:rsidRPr="003B226E" w:rsidRDefault="001465D7" w:rsidP="009812AA">
      <w:pPr>
        <w:rPr>
          <w:rFonts w:ascii="Times New Roman" w:hAnsi="Times New Roman" w:cs="Times New Roman"/>
          <w:b/>
          <w:sz w:val="20"/>
          <w:szCs w:val="20"/>
        </w:rPr>
      </w:pPr>
    </w:p>
    <w:p w14:paraId="6ADC8DFC" w14:textId="77777777" w:rsidR="00603466" w:rsidRPr="003B226E" w:rsidRDefault="005472E8" w:rsidP="009812AA">
      <w:pPr>
        <w:rPr>
          <w:rFonts w:ascii="Times New Roman" w:hAnsi="Times New Roman" w:cs="Times New Roman"/>
          <w:b/>
          <w:sz w:val="20"/>
          <w:szCs w:val="20"/>
        </w:rPr>
      </w:pPr>
      <w:r w:rsidRPr="003B226E">
        <w:rPr>
          <w:rFonts w:ascii="Times New Roman" w:hAnsi="Times New Roman" w:cs="Times New Roman"/>
          <w:b/>
          <w:sz w:val="20"/>
          <w:szCs w:val="20"/>
        </w:rPr>
        <w:t xml:space="preserve">Part 1: </w:t>
      </w:r>
      <w:r w:rsidR="00BA0C38" w:rsidRPr="003B226E">
        <w:rPr>
          <w:rFonts w:ascii="Times New Roman" w:hAnsi="Times New Roman" w:cs="Times New Roman"/>
          <w:b/>
          <w:sz w:val="20"/>
          <w:szCs w:val="20"/>
        </w:rPr>
        <w:t xml:space="preserve">Information of </w:t>
      </w:r>
      <w:r w:rsidR="00D23871" w:rsidRPr="003B226E">
        <w:rPr>
          <w:rFonts w:ascii="Times New Roman" w:hAnsi="Times New Roman" w:cs="Times New Roman"/>
          <w:b/>
          <w:sz w:val="20"/>
          <w:szCs w:val="20"/>
        </w:rPr>
        <w:t xml:space="preserve">the </w:t>
      </w:r>
      <w:r w:rsidR="00704D03" w:rsidRPr="003B226E">
        <w:rPr>
          <w:rFonts w:ascii="Times New Roman" w:hAnsi="Times New Roman" w:cs="Times New Roman"/>
          <w:b/>
          <w:sz w:val="20"/>
          <w:szCs w:val="20"/>
        </w:rPr>
        <w:t>Organizers</w:t>
      </w:r>
    </w:p>
    <w:tbl>
      <w:tblPr>
        <w:tblStyle w:val="TableGrid"/>
        <w:tblW w:w="10490" w:type="dxa"/>
        <w:tblLayout w:type="fixed"/>
        <w:tblLook w:val="04A0" w:firstRow="1" w:lastRow="0" w:firstColumn="1" w:lastColumn="0" w:noHBand="0" w:noVBand="1"/>
      </w:tblPr>
      <w:tblGrid>
        <w:gridCol w:w="3823"/>
        <w:gridCol w:w="3118"/>
        <w:gridCol w:w="1276"/>
        <w:gridCol w:w="1134"/>
        <w:gridCol w:w="1139"/>
      </w:tblGrid>
      <w:tr w:rsidR="008655DC" w:rsidRPr="003B226E" w14:paraId="6ADC8E04" w14:textId="77777777" w:rsidTr="00F53ED7">
        <w:trPr>
          <w:trHeight w:val="567"/>
        </w:trPr>
        <w:tc>
          <w:tcPr>
            <w:tcW w:w="3823" w:type="dxa"/>
            <w:vMerge w:val="restart"/>
            <w:shd w:val="clear" w:color="auto" w:fill="D9D9D9" w:themeFill="background1" w:themeFillShade="D9"/>
            <w:vAlign w:val="center"/>
          </w:tcPr>
          <w:p w14:paraId="6ADC8DFD" w14:textId="77777777" w:rsidR="008655DC" w:rsidRPr="003B226E" w:rsidRDefault="008655DC" w:rsidP="00381A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26E">
              <w:rPr>
                <w:rFonts w:ascii="Times New Roman" w:hAnsi="Times New Roman" w:cs="Times New Roman"/>
                <w:sz w:val="20"/>
                <w:szCs w:val="20"/>
              </w:rPr>
              <w:t>Proposal Prepared by</w:t>
            </w:r>
          </w:p>
        </w:tc>
        <w:tc>
          <w:tcPr>
            <w:tcW w:w="3118" w:type="dxa"/>
            <w:tcBorders>
              <w:bottom w:val="single" w:sz="4" w:space="0" w:color="auto"/>
              <w:right w:val="nil"/>
            </w:tcBorders>
            <w:vAlign w:val="center"/>
          </w:tcPr>
          <w:p w14:paraId="6ADC8DFE" w14:textId="1C3DC26F" w:rsidR="008655DC" w:rsidRPr="003B226E" w:rsidRDefault="008655DC" w:rsidP="00381A7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left w:val="nil"/>
            </w:tcBorders>
            <w:vAlign w:val="center"/>
          </w:tcPr>
          <w:p w14:paraId="6ADC8DFF" w14:textId="77777777" w:rsidR="008655DC" w:rsidRPr="003B226E" w:rsidRDefault="008655DC" w:rsidP="00381A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26E">
              <w:rPr>
                <w:rFonts w:ascii="Times New Roman" w:hAnsi="Times New Roman" w:cs="Times New Roman"/>
                <w:sz w:val="20"/>
                <w:szCs w:val="20"/>
              </w:rPr>
              <w:t>(Chinese)</w:t>
            </w:r>
          </w:p>
        </w:tc>
        <w:tc>
          <w:tcPr>
            <w:tcW w:w="1134" w:type="dxa"/>
            <w:vMerge w:val="restart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6ADC8E00" w14:textId="77777777" w:rsidR="008655DC" w:rsidRPr="003B226E" w:rsidRDefault="008655DC" w:rsidP="00381A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26E">
              <w:rPr>
                <w:rFonts w:ascii="Times New Roman" w:hAnsi="Times New Roman" w:cs="Times New Roman"/>
                <w:sz w:val="20"/>
                <w:szCs w:val="20"/>
              </w:rPr>
              <w:t>Position</w:t>
            </w:r>
          </w:p>
        </w:tc>
        <w:tc>
          <w:tcPr>
            <w:tcW w:w="1139" w:type="dxa"/>
            <w:vMerge w:val="restart"/>
            <w:tcBorders>
              <w:left w:val="nil"/>
            </w:tcBorders>
            <w:vAlign w:val="center"/>
          </w:tcPr>
          <w:p w14:paraId="595530C5" w14:textId="463D6A28" w:rsidR="00684881" w:rsidRPr="00962218" w:rsidRDefault="00630DF3" w:rsidP="0096221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130205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111F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962218">
              <w:rPr>
                <w:rFonts w:ascii="Apple Color Emoji" w:hAnsi="Apple Color Emoji" w:cs="Apple Color Emoji"/>
                <w:sz w:val="20"/>
                <w:szCs w:val="20"/>
                <w:lang w:eastAsia="zh-CN"/>
              </w:rPr>
              <w:t xml:space="preserve"> </w:t>
            </w:r>
            <w:r w:rsidR="00684881" w:rsidRPr="00962218">
              <w:rPr>
                <w:rFonts w:ascii="Times New Roman" w:hAnsi="Times New Roman" w:cs="Times New Roman"/>
                <w:sz w:val="20"/>
                <w:szCs w:val="20"/>
              </w:rPr>
              <w:t>RT</w:t>
            </w:r>
          </w:p>
          <w:p w14:paraId="343CEBA8" w14:textId="612BED5A" w:rsidR="00684881" w:rsidRPr="00002D7B" w:rsidRDefault="00630DF3" w:rsidP="003656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846833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111F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36568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684881" w:rsidRPr="00002D7B">
              <w:rPr>
                <w:rFonts w:ascii="Times New Roman" w:hAnsi="Times New Roman" w:cs="Times New Roman"/>
                <w:sz w:val="20"/>
                <w:szCs w:val="20"/>
              </w:rPr>
              <w:t>RA</w:t>
            </w:r>
          </w:p>
          <w:p w14:paraId="6ADC8E03" w14:textId="5993ABAB" w:rsidR="008655DC" w:rsidRPr="00365681" w:rsidRDefault="00630DF3" w:rsidP="0036568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470818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111F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36568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684881" w:rsidRPr="00365681"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HA</w:t>
            </w:r>
          </w:p>
        </w:tc>
      </w:tr>
      <w:tr w:rsidR="008655DC" w:rsidRPr="003B226E" w14:paraId="6ADC8E0A" w14:textId="77777777" w:rsidTr="00F53ED7">
        <w:trPr>
          <w:trHeight w:val="567"/>
        </w:trPr>
        <w:tc>
          <w:tcPr>
            <w:tcW w:w="3823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ADC8E05" w14:textId="77777777" w:rsidR="008655DC" w:rsidRPr="003B226E" w:rsidRDefault="008655DC" w:rsidP="00381A7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8" w:type="dxa"/>
            <w:tcBorders>
              <w:left w:val="single" w:sz="4" w:space="0" w:color="auto"/>
              <w:right w:val="nil"/>
            </w:tcBorders>
            <w:vAlign w:val="center"/>
          </w:tcPr>
          <w:p w14:paraId="6ADC8E06" w14:textId="7EC9D01A" w:rsidR="008655DC" w:rsidRPr="003B226E" w:rsidRDefault="008655DC" w:rsidP="00381A79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276" w:type="dxa"/>
            <w:tcBorders>
              <w:left w:val="nil"/>
            </w:tcBorders>
            <w:vAlign w:val="center"/>
          </w:tcPr>
          <w:p w14:paraId="6ADC8E07" w14:textId="77777777" w:rsidR="008655DC" w:rsidRPr="003B226E" w:rsidRDefault="008655DC" w:rsidP="00381A7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26E">
              <w:rPr>
                <w:rFonts w:ascii="Times New Roman" w:hAnsi="Times New Roman" w:cs="Times New Roman"/>
                <w:sz w:val="20"/>
                <w:szCs w:val="20"/>
              </w:rPr>
              <w:t>(English)</w:t>
            </w:r>
          </w:p>
        </w:tc>
        <w:tc>
          <w:tcPr>
            <w:tcW w:w="1134" w:type="dxa"/>
            <w:vMerge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6ADC8E08" w14:textId="77777777" w:rsidR="008655DC" w:rsidRPr="003B226E" w:rsidRDefault="008655DC" w:rsidP="00381A7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9" w:type="dxa"/>
            <w:vMerge/>
            <w:tcBorders>
              <w:left w:val="nil"/>
            </w:tcBorders>
            <w:vAlign w:val="center"/>
          </w:tcPr>
          <w:p w14:paraId="6ADC8E09" w14:textId="77777777" w:rsidR="008655DC" w:rsidRPr="003B226E" w:rsidRDefault="008655DC" w:rsidP="00381A7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655DC" w:rsidRPr="003B226E" w14:paraId="6ADC8E0D" w14:textId="77777777" w:rsidTr="00F53ED7">
        <w:trPr>
          <w:trHeight w:val="697"/>
        </w:trPr>
        <w:tc>
          <w:tcPr>
            <w:tcW w:w="3823" w:type="dxa"/>
            <w:shd w:val="clear" w:color="auto" w:fill="D9D9D9" w:themeFill="background1" w:themeFillShade="D9"/>
            <w:vAlign w:val="center"/>
          </w:tcPr>
          <w:p w14:paraId="6ADC8E0B" w14:textId="77777777" w:rsidR="008655DC" w:rsidRPr="003B226E" w:rsidRDefault="008655DC" w:rsidP="008655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26E">
              <w:rPr>
                <w:rFonts w:ascii="Times New Roman" w:hAnsi="Times New Roman" w:cs="Times New Roman"/>
                <w:sz w:val="20"/>
                <w:szCs w:val="20"/>
              </w:rPr>
              <w:t>Co-organized by</w:t>
            </w:r>
          </w:p>
        </w:tc>
        <w:tc>
          <w:tcPr>
            <w:tcW w:w="6667" w:type="dxa"/>
            <w:gridSpan w:val="4"/>
            <w:vAlign w:val="center"/>
          </w:tcPr>
          <w:p w14:paraId="6ADC8E0C" w14:textId="62209623" w:rsidR="008655DC" w:rsidRPr="003B226E" w:rsidRDefault="008655DC" w:rsidP="00D21AD5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5357BF" w:rsidRPr="003B226E" w14:paraId="7EA28C79" w14:textId="77777777" w:rsidTr="00F53ED7">
        <w:trPr>
          <w:trHeight w:val="693"/>
        </w:trPr>
        <w:tc>
          <w:tcPr>
            <w:tcW w:w="3823" w:type="dxa"/>
            <w:shd w:val="clear" w:color="auto" w:fill="D9D9D9" w:themeFill="background1" w:themeFillShade="D9"/>
            <w:vAlign w:val="center"/>
          </w:tcPr>
          <w:p w14:paraId="12A419E9" w14:textId="7131CAF0" w:rsidR="005357BF" w:rsidRPr="00F53ED7" w:rsidRDefault="005357BF" w:rsidP="008655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53ED7">
              <w:rPr>
                <w:rFonts w:ascii="Times New Roman" w:hAnsi="Times New Roman" w:cs="Times New Roman"/>
                <w:sz w:val="20"/>
                <w:szCs w:val="20"/>
              </w:rPr>
              <w:t>Supervisor</w:t>
            </w:r>
          </w:p>
        </w:tc>
        <w:tc>
          <w:tcPr>
            <w:tcW w:w="6667" w:type="dxa"/>
            <w:gridSpan w:val="4"/>
            <w:vAlign w:val="center"/>
          </w:tcPr>
          <w:p w14:paraId="3C82BD3C" w14:textId="2BE83C27" w:rsidR="005357BF" w:rsidRPr="00F53ED7" w:rsidRDefault="00630DF3" w:rsidP="00630D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444306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F53ED7" w:rsidRPr="00F53E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357BF" w:rsidRPr="00F53ED7">
              <w:rPr>
                <w:rFonts w:ascii="Times New Roman" w:hAnsi="Times New Roman" w:cs="Times New Roman"/>
                <w:sz w:val="20"/>
                <w:szCs w:val="20"/>
              </w:rPr>
              <w:t>Dr</w:t>
            </w:r>
            <w:r w:rsidR="00CA306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5357BF" w:rsidRPr="00F53ED7">
              <w:rPr>
                <w:rFonts w:ascii="Times New Roman" w:hAnsi="Times New Roman" w:cs="Times New Roman"/>
                <w:sz w:val="20"/>
                <w:szCs w:val="20"/>
              </w:rPr>
              <w:t xml:space="preserve"> Qi </w:t>
            </w:r>
            <w:proofErr w:type="spellStart"/>
            <w:r w:rsidR="005357BF" w:rsidRPr="00F53ED7">
              <w:rPr>
                <w:rFonts w:ascii="Times New Roman" w:hAnsi="Times New Roman" w:cs="Times New Roman"/>
                <w:sz w:val="20"/>
                <w:szCs w:val="20"/>
              </w:rPr>
              <w:t>Yaning</w:t>
            </w:r>
            <w:proofErr w:type="spellEnd"/>
            <w:r w:rsidR="00F53ED7" w:rsidRPr="00F53ED7">
              <w:rPr>
                <w:rFonts w:ascii="Times New Roman" w:hAnsi="Times New Roman" w:cs="Times New Roman"/>
                <w:sz w:val="20"/>
                <w:szCs w:val="20"/>
              </w:rPr>
              <w:t xml:space="preserve">      </w:t>
            </w:r>
            <w:r w:rsidR="00F53ED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542827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107BBD">
              <w:rPr>
                <w:rFonts w:ascii="Apple Color Emoji" w:hAnsi="Apple Color Emoji" w:cs="Apple Color Emoji"/>
                <w:sz w:val="20"/>
                <w:szCs w:val="20"/>
                <w:lang w:eastAsia="zh-CN"/>
              </w:rPr>
              <w:t xml:space="preserve"> </w:t>
            </w:r>
            <w:r w:rsidR="005357BF" w:rsidRPr="00F53ED7">
              <w:rPr>
                <w:rFonts w:ascii="Times New Roman" w:hAnsi="Times New Roman" w:cs="Times New Roman"/>
                <w:sz w:val="20"/>
                <w:szCs w:val="20"/>
              </w:rPr>
              <w:t xml:space="preserve">Dr. Li Wai Chung </w:t>
            </w:r>
            <w:r w:rsidR="00107BBD">
              <w:rPr>
                <w:rFonts w:ascii="Times New Roman" w:hAnsi="Times New Roman" w:cs="Times New Roman"/>
                <w:sz w:val="20"/>
                <w:szCs w:val="20"/>
              </w:rPr>
              <w:t xml:space="preserve">     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694968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bookmarkStart w:id="0" w:name="_GoBack"/>
            <w:bookmarkEnd w:id="0"/>
            <w:r w:rsidR="00107BBD">
              <w:rPr>
                <w:rFonts w:ascii="Apple Color Emoji" w:hAnsi="Apple Color Emoji" w:cs="Apple Color Emoji"/>
                <w:sz w:val="20"/>
                <w:szCs w:val="20"/>
                <w:lang w:eastAsia="zh-CN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="00107BBD" w:rsidRPr="00107BBD">
              <w:rPr>
                <w:rFonts w:ascii="Times New Roman" w:hAnsi="Times New Roman" w:cs="Times New Roman"/>
                <w:sz w:val="20"/>
                <w:szCs w:val="20"/>
              </w:rPr>
              <w:t>r. Lantz Wu</w:t>
            </w:r>
          </w:p>
        </w:tc>
      </w:tr>
      <w:tr w:rsidR="00F53ED7" w:rsidRPr="003B226E" w14:paraId="2C1E9B95" w14:textId="77777777" w:rsidTr="00F53ED7">
        <w:trPr>
          <w:trHeight w:val="553"/>
        </w:trPr>
        <w:tc>
          <w:tcPr>
            <w:tcW w:w="3823" w:type="dxa"/>
            <w:shd w:val="clear" w:color="auto" w:fill="D9D9D9" w:themeFill="background1" w:themeFillShade="D9"/>
            <w:vAlign w:val="center"/>
          </w:tcPr>
          <w:p w14:paraId="582AC250" w14:textId="4D4410EA" w:rsidR="00F53ED7" w:rsidRPr="003B226E" w:rsidRDefault="00D512BA" w:rsidP="00F53E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57045A">
              <w:rPr>
                <w:rFonts w:ascii="Times New Roman" w:hAnsi="Times New Roman" w:cs="Times New Roman"/>
                <w:sz w:val="20"/>
                <w:szCs w:val="20"/>
              </w:rPr>
              <w:t>upervisor Name: Non-residential Fellows or Affiliates</w:t>
            </w:r>
          </w:p>
        </w:tc>
        <w:tc>
          <w:tcPr>
            <w:tcW w:w="6667" w:type="dxa"/>
            <w:gridSpan w:val="4"/>
            <w:vAlign w:val="center"/>
          </w:tcPr>
          <w:p w14:paraId="7B6D5339" w14:textId="77777777" w:rsidR="00F53ED7" w:rsidRDefault="00F53ED7" w:rsidP="00F53ED7">
            <w:pPr>
              <w:pStyle w:val="ListParagraph"/>
              <w:ind w:leftChars="0"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53ED7" w:rsidRPr="003B226E" w14:paraId="331EC412" w14:textId="77777777" w:rsidTr="00F53ED7">
        <w:trPr>
          <w:trHeight w:val="547"/>
        </w:trPr>
        <w:tc>
          <w:tcPr>
            <w:tcW w:w="3823" w:type="dxa"/>
            <w:shd w:val="clear" w:color="auto" w:fill="D9D9D9" w:themeFill="background1" w:themeFillShade="D9"/>
            <w:vAlign w:val="center"/>
          </w:tcPr>
          <w:p w14:paraId="0F09EA34" w14:textId="1B64F98C" w:rsidR="00F53ED7" w:rsidRDefault="00F53ED7" w:rsidP="008655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ews</w:t>
            </w:r>
            <w:r w:rsidR="00D316AC">
              <w:rPr>
                <w:rFonts w:ascii="Times New Roman" w:hAnsi="Times New Roman" w:cs="Times New Roman"/>
                <w:sz w:val="20"/>
                <w:szCs w:val="20"/>
              </w:rPr>
              <w:t>lett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o b</w:t>
            </w:r>
            <w:r w:rsidR="00563F03">
              <w:rPr>
                <w:rFonts w:ascii="Times New Roman" w:hAnsi="Times New Roman" w:cs="Times New Roman"/>
                <w:sz w:val="20"/>
                <w:szCs w:val="20"/>
              </w:rPr>
              <w:t>e prepared by: (to be handed in within 3 days of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he activity)</w:t>
            </w:r>
          </w:p>
        </w:tc>
        <w:tc>
          <w:tcPr>
            <w:tcW w:w="6667" w:type="dxa"/>
            <w:gridSpan w:val="4"/>
            <w:vAlign w:val="center"/>
          </w:tcPr>
          <w:p w14:paraId="0A6A828B" w14:textId="77777777" w:rsidR="00F53ED7" w:rsidRDefault="00F53ED7" w:rsidP="00F53ED7">
            <w:pPr>
              <w:pStyle w:val="ListParagraph"/>
              <w:ind w:leftChars="0"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ADC8E13" w14:textId="78B88B69" w:rsidR="00603466" w:rsidRPr="003B226E" w:rsidRDefault="00603466" w:rsidP="00FE09EC">
      <w:pPr>
        <w:rPr>
          <w:rFonts w:ascii="Times New Roman" w:hAnsi="Times New Roman" w:cs="Times New Roman"/>
          <w:b/>
          <w:sz w:val="20"/>
          <w:szCs w:val="20"/>
        </w:rPr>
      </w:pPr>
    </w:p>
    <w:p w14:paraId="6ADC8E14" w14:textId="77777777" w:rsidR="009812AA" w:rsidRPr="003B226E" w:rsidRDefault="00F20463" w:rsidP="009812AA">
      <w:pPr>
        <w:rPr>
          <w:rFonts w:ascii="Times New Roman" w:hAnsi="Times New Roman" w:cs="Times New Roman"/>
          <w:b/>
          <w:sz w:val="20"/>
          <w:szCs w:val="20"/>
        </w:rPr>
      </w:pPr>
      <w:r w:rsidRPr="003B226E">
        <w:rPr>
          <w:rFonts w:ascii="Times New Roman" w:hAnsi="Times New Roman" w:cs="Times New Roman"/>
          <w:b/>
          <w:sz w:val="20"/>
          <w:szCs w:val="20"/>
        </w:rPr>
        <w:t xml:space="preserve">Part 2: </w:t>
      </w:r>
      <w:r w:rsidR="00FE09EC" w:rsidRPr="003B226E">
        <w:rPr>
          <w:rFonts w:ascii="Times New Roman" w:hAnsi="Times New Roman" w:cs="Times New Roman"/>
          <w:b/>
          <w:sz w:val="20"/>
          <w:szCs w:val="20"/>
        </w:rPr>
        <w:t>Information of the Activity</w:t>
      </w:r>
    </w:p>
    <w:tbl>
      <w:tblPr>
        <w:tblStyle w:val="TableGrid"/>
        <w:tblW w:w="10485" w:type="dxa"/>
        <w:tblLayout w:type="fixed"/>
        <w:tblLook w:val="04A0" w:firstRow="1" w:lastRow="0" w:firstColumn="1" w:lastColumn="0" w:noHBand="0" w:noVBand="1"/>
      </w:tblPr>
      <w:tblGrid>
        <w:gridCol w:w="3823"/>
        <w:gridCol w:w="4110"/>
        <w:gridCol w:w="2552"/>
      </w:tblGrid>
      <w:tr w:rsidR="00BA0C38" w:rsidRPr="003B226E" w14:paraId="6ADC8E17" w14:textId="77777777" w:rsidTr="00F53ED7">
        <w:trPr>
          <w:trHeight w:val="519"/>
        </w:trPr>
        <w:tc>
          <w:tcPr>
            <w:tcW w:w="3823" w:type="dxa"/>
            <w:shd w:val="clear" w:color="auto" w:fill="D9D9D9" w:themeFill="background1" w:themeFillShade="D9"/>
            <w:vAlign w:val="center"/>
          </w:tcPr>
          <w:p w14:paraId="6ADC8E15" w14:textId="105A584F" w:rsidR="00BA0C38" w:rsidRPr="003B226E" w:rsidRDefault="00BA0C38" w:rsidP="00D2387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26E">
              <w:rPr>
                <w:rFonts w:ascii="Times New Roman" w:hAnsi="Times New Roman" w:cs="Times New Roman"/>
                <w:sz w:val="20"/>
                <w:szCs w:val="20"/>
              </w:rPr>
              <w:t xml:space="preserve">Name of </w:t>
            </w:r>
            <w:r w:rsidR="005357BF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Pr="003B226E">
              <w:rPr>
                <w:rFonts w:ascii="Times New Roman" w:hAnsi="Times New Roman" w:cs="Times New Roman"/>
                <w:sz w:val="20"/>
                <w:szCs w:val="20"/>
              </w:rPr>
              <w:t>Activity</w:t>
            </w:r>
          </w:p>
        </w:tc>
        <w:tc>
          <w:tcPr>
            <w:tcW w:w="6662" w:type="dxa"/>
            <w:gridSpan w:val="2"/>
            <w:vAlign w:val="center"/>
          </w:tcPr>
          <w:p w14:paraId="6ADC8E16" w14:textId="0E1389A1" w:rsidR="00BA0C38" w:rsidRPr="003B226E" w:rsidRDefault="00BA0C38" w:rsidP="00D21AD5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FF25B4" w:rsidRPr="003B226E" w14:paraId="6ADC8E1D" w14:textId="77777777" w:rsidTr="00F53ED7">
        <w:trPr>
          <w:trHeight w:val="1972"/>
        </w:trPr>
        <w:tc>
          <w:tcPr>
            <w:tcW w:w="3823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ADC8E18" w14:textId="77777777" w:rsidR="00FF25B4" w:rsidRPr="003B226E" w:rsidRDefault="00FF25B4" w:rsidP="00D2387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26E">
              <w:rPr>
                <w:rFonts w:ascii="Times New Roman" w:hAnsi="Times New Roman" w:cs="Times New Roman"/>
                <w:sz w:val="20"/>
                <w:szCs w:val="20"/>
              </w:rPr>
              <w:t>Type of Participants</w:t>
            </w:r>
          </w:p>
        </w:tc>
        <w:tc>
          <w:tcPr>
            <w:tcW w:w="666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4FC1142" w14:textId="77777777" w:rsidR="005D4BD2" w:rsidRPr="003B226E" w:rsidRDefault="005D4BD2" w:rsidP="005D4BD2">
            <w:pPr>
              <w:pStyle w:val="ListParagraph"/>
              <w:numPr>
                <w:ilvl w:val="0"/>
                <w:numId w:val="9"/>
              </w:numPr>
              <w:spacing w:line="360" w:lineRule="auto"/>
              <w:ind w:leftChars="0" w:right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3B226E">
              <w:rPr>
                <w:rFonts w:ascii="Times New Roman" w:hAnsi="Times New Roman" w:cs="Times New Roman"/>
                <w:sz w:val="20"/>
                <w:szCs w:val="20"/>
              </w:rPr>
              <w:t>Floor Members</w:t>
            </w:r>
          </w:p>
          <w:p w14:paraId="019BF0BA" w14:textId="7AB6682E" w:rsidR="005D4BD2" w:rsidRPr="00BB480C" w:rsidRDefault="005D4BD2" w:rsidP="00365681">
            <w:pPr>
              <w:pStyle w:val="ListParagraph"/>
              <w:numPr>
                <w:ilvl w:val="0"/>
                <w:numId w:val="9"/>
              </w:numPr>
              <w:spacing w:line="360" w:lineRule="auto"/>
              <w:ind w:leftChars="0" w:right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BB480C">
              <w:rPr>
                <w:rFonts w:ascii="Times New Roman" w:hAnsi="Times New Roman" w:cs="Times New Roman"/>
                <w:sz w:val="20"/>
                <w:szCs w:val="20"/>
              </w:rPr>
              <w:t>All CKYC Residential Members</w:t>
            </w:r>
          </w:p>
          <w:p w14:paraId="4A32253E" w14:textId="77777777" w:rsidR="005D4BD2" w:rsidRPr="003B226E" w:rsidRDefault="005D4BD2" w:rsidP="005D4BD2">
            <w:pPr>
              <w:pStyle w:val="ListParagraph"/>
              <w:numPr>
                <w:ilvl w:val="0"/>
                <w:numId w:val="9"/>
              </w:numPr>
              <w:spacing w:line="360" w:lineRule="auto"/>
              <w:ind w:leftChars="0" w:right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3B226E">
              <w:rPr>
                <w:rFonts w:ascii="Times New Roman" w:hAnsi="Times New Roman" w:cs="Times New Roman"/>
                <w:sz w:val="20"/>
                <w:szCs w:val="20"/>
              </w:rPr>
              <w:t>All CKYC Members</w:t>
            </w:r>
          </w:p>
          <w:p w14:paraId="6ADC8E1C" w14:textId="5C9E3231" w:rsidR="001465D7" w:rsidRPr="003B226E" w:rsidRDefault="005D4BD2" w:rsidP="00134F61">
            <w:pPr>
              <w:pStyle w:val="ListParagraph"/>
              <w:numPr>
                <w:ilvl w:val="0"/>
                <w:numId w:val="9"/>
              </w:numPr>
              <w:spacing w:line="360" w:lineRule="auto"/>
              <w:ind w:leftChars="0" w:right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3B226E">
              <w:rPr>
                <w:rFonts w:ascii="Times New Roman" w:hAnsi="Times New Roman" w:cs="Times New Roman"/>
                <w:sz w:val="20"/>
                <w:szCs w:val="20"/>
              </w:rPr>
              <w:t>All UM Students and Staff</w:t>
            </w:r>
          </w:p>
        </w:tc>
      </w:tr>
      <w:tr w:rsidR="00B00D2A" w:rsidRPr="003B226E" w14:paraId="6ADC8E20" w14:textId="77777777" w:rsidTr="00134F61">
        <w:trPr>
          <w:trHeight w:val="567"/>
        </w:trPr>
        <w:tc>
          <w:tcPr>
            <w:tcW w:w="3823" w:type="dxa"/>
            <w:shd w:val="clear" w:color="auto" w:fill="D9D9D9" w:themeFill="background1" w:themeFillShade="D9"/>
            <w:vAlign w:val="center"/>
          </w:tcPr>
          <w:p w14:paraId="6ADC8E1E" w14:textId="77777777" w:rsidR="00B00D2A" w:rsidRPr="003B226E" w:rsidRDefault="008F13DF" w:rsidP="00D2387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26E">
              <w:rPr>
                <w:rFonts w:ascii="Times New Roman" w:hAnsi="Times New Roman" w:cs="Times New Roman"/>
                <w:sz w:val="20"/>
                <w:szCs w:val="20"/>
              </w:rPr>
              <w:t>Expected Number of Participants</w:t>
            </w:r>
          </w:p>
        </w:tc>
        <w:tc>
          <w:tcPr>
            <w:tcW w:w="666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DC8E1F" w14:textId="6D019665" w:rsidR="00B00D2A" w:rsidRPr="003B226E" w:rsidRDefault="00B00D2A" w:rsidP="00365681">
            <w:pPr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465D7" w:rsidRPr="003B226E" w14:paraId="6ADC8E24" w14:textId="77777777" w:rsidTr="00134F61">
        <w:trPr>
          <w:trHeight w:val="454"/>
        </w:trPr>
        <w:tc>
          <w:tcPr>
            <w:tcW w:w="3823" w:type="dxa"/>
            <w:vMerge w:val="restart"/>
            <w:shd w:val="clear" w:color="auto" w:fill="D9D9D9" w:themeFill="background1" w:themeFillShade="D9"/>
            <w:vAlign w:val="center"/>
          </w:tcPr>
          <w:p w14:paraId="6ADC8E21" w14:textId="77777777" w:rsidR="001465D7" w:rsidRPr="003B226E" w:rsidRDefault="001465D7" w:rsidP="001465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26E">
              <w:rPr>
                <w:rFonts w:ascii="Times New Roman" w:hAnsi="Times New Roman" w:cs="Times New Roman"/>
                <w:sz w:val="20"/>
                <w:szCs w:val="20"/>
              </w:rPr>
              <w:t>Proposed Activity Schedule</w:t>
            </w:r>
          </w:p>
        </w:tc>
        <w:tc>
          <w:tcPr>
            <w:tcW w:w="4110" w:type="dxa"/>
            <w:tcBorders>
              <w:bottom w:val="nil"/>
              <w:right w:val="nil"/>
            </w:tcBorders>
            <w:vAlign w:val="center"/>
          </w:tcPr>
          <w:p w14:paraId="6ADC8E22" w14:textId="1C691F58" w:rsidR="001465D7" w:rsidRPr="003B226E" w:rsidRDefault="001465D7" w:rsidP="001465D7">
            <w:pPr>
              <w:rPr>
                <w:rFonts w:ascii="Times New Roman" w:eastAsia="新細明體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552" w:type="dxa"/>
            <w:tcBorders>
              <w:left w:val="nil"/>
              <w:bottom w:val="nil"/>
            </w:tcBorders>
            <w:vAlign w:val="center"/>
          </w:tcPr>
          <w:p w14:paraId="6ADC8E23" w14:textId="77777777" w:rsidR="001465D7" w:rsidRPr="003B226E" w:rsidRDefault="001465D7" w:rsidP="001465D7">
            <w:pPr>
              <w:rPr>
                <w:rFonts w:ascii="Times New Roman" w:eastAsia="新細明體" w:hAnsi="Times New Roman" w:cs="Times New Roman"/>
                <w:bCs/>
                <w:sz w:val="20"/>
                <w:szCs w:val="20"/>
              </w:rPr>
            </w:pPr>
            <w:r w:rsidRPr="003B226E">
              <w:rPr>
                <w:rFonts w:ascii="Times New Roman" w:eastAsia="新細明體" w:hAnsi="Times New Roman" w:cs="Times New Roman"/>
                <w:bCs/>
                <w:sz w:val="20"/>
                <w:szCs w:val="20"/>
              </w:rPr>
              <w:t xml:space="preserve">(Date) </w:t>
            </w:r>
          </w:p>
        </w:tc>
      </w:tr>
      <w:tr w:rsidR="001465D7" w:rsidRPr="003B226E" w14:paraId="6ADC8E28" w14:textId="77777777" w:rsidTr="00134F61">
        <w:trPr>
          <w:trHeight w:val="454"/>
        </w:trPr>
        <w:tc>
          <w:tcPr>
            <w:tcW w:w="3823" w:type="dxa"/>
            <w:vMerge/>
            <w:shd w:val="clear" w:color="auto" w:fill="D9D9D9" w:themeFill="background1" w:themeFillShade="D9"/>
            <w:vAlign w:val="center"/>
          </w:tcPr>
          <w:p w14:paraId="6ADC8E25" w14:textId="77777777" w:rsidR="001465D7" w:rsidRPr="003B226E" w:rsidRDefault="001465D7" w:rsidP="001465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0" w:type="dxa"/>
            <w:tcBorders>
              <w:top w:val="nil"/>
              <w:right w:val="nil"/>
            </w:tcBorders>
            <w:vAlign w:val="center"/>
          </w:tcPr>
          <w:p w14:paraId="6ADC8E26" w14:textId="1437D785" w:rsidR="001465D7" w:rsidRPr="003B226E" w:rsidRDefault="001465D7" w:rsidP="001465D7">
            <w:pPr>
              <w:rPr>
                <w:rFonts w:ascii="Times New Roman" w:eastAsia="新細明體" w:hAnsi="Times New Roman" w:cs="Times New Roman"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2552" w:type="dxa"/>
            <w:tcBorders>
              <w:top w:val="nil"/>
              <w:left w:val="nil"/>
            </w:tcBorders>
            <w:vAlign w:val="center"/>
          </w:tcPr>
          <w:p w14:paraId="6ADC8E27" w14:textId="77777777" w:rsidR="001465D7" w:rsidRPr="003B226E" w:rsidRDefault="001465D7" w:rsidP="001465D7">
            <w:pPr>
              <w:rPr>
                <w:rFonts w:ascii="Times New Roman" w:eastAsia="新細明體" w:hAnsi="Times New Roman" w:cs="Times New Roman"/>
                <w:bCs/>
                <w:sz w:val="20"/>
                <w:szCs w:val="20"/>
              </w:rPr>
            </w:pPr>
            <w:r w:rsidRPr="003B226E">
              <w:rPr>
                <w:rFonts w:ascii="Times New Roman" w:eastAsia="新細明體" w:hAnsi="Times New Roman" w:cs="Times New Roman"/>
                <w:bCs/>
                <w:sz w:val="20"/>
                <w:szCs w:val="20"/>
              </w:rPr>
              <w:t xml:space="preserve">(Time) </w:t>
            </w:r>
          </w:p>
        </w:tc>
      </w:tr>
      <w:tr w:rsidR="00884336" w:rsidRPr="003B226E" w14:paraId="6ADC8E2B" w14:textId="77777777" w:rsidTr="00134F61">
        <w:trPr>
          <w:trHeight w:val="567"/>
        </w:trPr>
        <w:tc>
          <w:tcPr>
            <w:tcW w:w="3823" w:type="dxa"/>
            <w:shd w:val="clear" w:color="auto" w:fill="D9D9D9" w:themeFill="background1" w:themeFillShade="D9"/>
            <w:vAlign w:val="center"/>
          </w:tcPr>
          <w:p w14:paraId="6ADC8E29" w14:textId="77777777" w:rsidR="00884336" w:rsidRPr="003B226E" w:rsidRDefault="008F13DF" w:rsidP="00D2387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26E">
              <w:rPr>
                <w:rFonts w:ascii="Times New Roman" w:hAnsi="Times New Roman" w:cs="Times New Roman"/>
                <w:sz w:val="20"/>
                <w:szCs w:val="20"/>
              </w:rPr>
              <w:t>Activity Venue</w:t>
            </w:r>
          </w:p>
        </w:tc>
        <w:tc>
          <w:tcPr>
            <w:tcW w:w="6662" w:type="dxa"/>
            <w:gridSpan w:val="2"/>
            <w:tcBorders>
              <w:bottom w:val="single" w:sz="4" w:space="0" w:color="auto"/>
            </w:tcBorders>
            <w:vAlign w:val="center"/>
          </w:tcPr>
          <w:p w14:paraId="6ADC8E2A" w14:textId="7F07E2DD" w:rsidR="00884336" w:rsidRPr="003B226E" w:rsidRDefault="00884336" w:rsidP="00D21AD5">
            <w:pPr>
              <w:rPr>
                <w:rFonts w:ascii="Times New Roman" w:eastAsia="新細明體" w:hAnsi="Times New Roman" w:cs="Times New Roman"/>
                <w:b/>
                <w:bCs/>
                <w:sz w:val="20"/>
                <w:szCs w:val="20"/>
                <w:lang w:eastAsia="zh-CN"/>
              </w:rPr>
            </w:pPr>
          </w:p>
        </w:tc>
      </w:tr>
      <w:tr w:rsidR="008708F8" w:rsidRPr="003B226E" w14:paraId="6ADC8E30" w14:textId="77777777" w:rsidTr="00F53CA3">
        <w:trPr>
          <w:trHeight w:val="454"/>
        </w:trPr>
        <w:tc>
          <w:tcPr>
            <w:tcW w:w="3823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ADC8E2D" w14:textId="5F779744" w:rsidR="008708F8" w:rsidRPr="003B226E" w:rsidRDefault="008708F8" w:rsidP="00D2387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Risk Assessment </w:t>
            </w:r>
          </w:p>
        </w:tc>
        <w:tc>
          <w:tcPr>
            <w:tcW w:w="6662" w:type="dxa"/>
            <w:gridSpan w:val="2"/>
            <w:tcBorders>
              <w:bottom w:val="single" w:sz="4" w:space="0" w:color="auto"/>
            </w:tcBorders>
            <w:vAlign w:val="center"/>
          </w:tcPr>
          <w:p w14:paraId="769B1997" w14:textId="7F3BB0C1" w:rsidR="008708F8" w:rsidRPr="003A6782" w:rsidRDefault="008708F8" w:rsidP="00134F61">
            <w:pPr>
              <w:pStyle w:val="ListParagraph"/>
              <w:numPr>
                <w:ilvl w:val="0"/>
                <w:numId w:val="11"/>
              </w:numPr>
              <w:ind w:leftChars="0"/>
              <w:rPr>
                <w:rFonts w:ascii="Times New Roman" w:eastAsia="新細明體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新細明體" w:hAnsi="Times New Roman" w:cs="Times New Roman"/>
                <w:bCs/>
                <w:sz w:val="20"/>
                <w:szCs w:val="20"/>
              </w:rPr>
              <w:t>High Risk (Please explain: _____________________________________)</w:t>
            </w:r>
          </w:p>
          <w:p w14:paraId="0E9CAF15" w14:textId="77777777" w:rsidR="008708F8" w:rsidRPr="008708F8" w:rsidRDefault="008708F8" w:rsidP="005357BF">
            <w:pPr>
              <w:pStyle w:val="ListParagraph"/>
              <w:numPr>
                <w:ilvl w:val="0"/>
                <w:numId w:val="11"/>
              </w:numPr>
              <w:ind w:leftChars="0"/>
              <w:rPr>
                <w:rFonts w:ascii="Times New Roman" w:eastAsia="新細明體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新細明體" w:hAnsi="Times New Roman" w:cs="Times New Roman"/>
                <w:bCs/>
                <w:sz w:val="20"/>
                <w:szCs w:val="20"/>
              </w:rPr>
              <w:t>Medium Risk</w:t>
            </w:r>
          </w:p>
          <w:p w14:paraId="6ADC8E2F" w14:textId="29291EB2" w:rsidR="008708F8" w:rsidRPr="001B74ED" w:rsidRDefault="001B74ED" w:rsidP="00365681">
            <w:pPr>
              <w:pStyle w:val="ListParagraph"/>
              <w:numPr>
                <w:ilvl w:val="0"/>
                <w:numId w:val="11"/>
              </w:numPr>
              <w:ind w:leftChars="0"/>
              <w:rPr>
                <w:rFonts w:ascii="Times New Roman" w:eastAsia="新細明體" w:hAnsi="Times New Roman" w:cs="Times New Roman"/>
                <w:b/>
                <w:bCs/>
                <w:sz w:val="20"/>
                <w:szCs w:val="20"/>
              </w:rPr>
            </w:pPr>
            <w:r w:rsidRPr="001B74ED">
              <w:rPr>
                <w:rFonts w:ascii="Times New Roman" w:eastAsia="新細明體" w:hAnsi="Times New Roman" w:cs="Times New Roman"/>
                <w:bCs/>
                <w:sz w:val="20"/>
                <w:szCs w:val="20"/>
              </w:rPr>
              <w:t>Low Risk</w:t>
            </w:r>
          </w:p>
        </w:tc>
      </w:tr>
      <w:tr w:rsidR="009812AA" w:rsidRPr="003B226E" w14:paraId="6ADC8E35" w14:textId="77777777" w:rsidTr="00134F61">
        <w:trPr>
          <w:trHeight w:val="567"/>
        </w:trPr>
        <w:tc>
          <w:tcPr>
            <w:tcW w:w="3823" w:type="dxa"/>
            <w:vMerge w:val="restart"/>
            <w:shd w:val="clear" w:color="auto" w:fill="D9D9D9" w:themeFill="background1" w:themeFillShade="D9"/>
          </w:tcPr>
          <w:p w14:paraId="6ADC8E31" w14:textId="77777777" w:rsidR="009812AA" w:rsidRPr="003B226E" w:rsidRDefault="009812AA" w:rsidP="009812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26E">
              <w:rPr>
                <w:rFonts w:ascii="Times New Roman" w:hAnsi="Times New Roman" w:cs="Times New Roman"/>
                <w:sz w:val="20"/>
                <w:szCs w:val="20"/>
              </w:rPr>
              <w:t>Nature of Activity</w:t>
            </w:r>
          </w:p>
          <w:p w14:paraId="6ADC8E32" w14:textId="77777777" w:rsidR="009812AA" w:rsidRPr="003B226E" w:rsidRDefault="009812AA" w:rsidP="009812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26E">
              <w:rPr>
                <w:rFonts w:ascii="Times New Roman" w:hAnsi="Times New Roman" w:cs="Times New Roman"/>
                <w:sz w:val="20"/>
                <w:szCs w:val="20"/>
              </w:rPr>
              <w:t>(May choose more than 1 option)</w:t>
            </w:r>
          </w:p>
        </w:tc>
        <w:tc>
          <w:tcPr>
            <w:tcW w:w="4110" w:type="dxa"/>
            <w:tcBorders>
              <w:bottom w:val="nil"/>
              <w:right w:val="nil"/>
            </w:tcBorders>
            <w:vAlign w:val="center"/>
          </w:tcPr>
          <w:p w14:paraId="6ADC8E33" w14:textId="125A641D" w:rsidR="009812AA" w:rsidRPr="003A6782" w:rsidRDefault="00BF09D2" w:rsidP="00F53ED7">
            <w:pPr>
              <w:pStyle w:val="ListParagraph"/>
              <w:numPr>
                <w:ilvl w:val="0"/>
                <w:numId w:val="12"/>
              </w:numPr>
              <w:spacing w:line="240" w:lineRule="exact"/>
              <w:ind w:leftChars="0" w:left="357" w:hanging="357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新細明體" w:hAnsi="Times New Roman" w:cs="Times New Roman"/>
                <w:bCs/>
                <w:sz w:val="20"/>
                <w:szCs w:val="20"/>
                <w:lang w:val="pt-BR"/>
              </w:rPr>
              <w:t>Cultural and Recreational</w:t>
            </w:r>
          </w:p>
        </w:tc>
        <w:tc>
          <w:tcPr>
            <w:tcW w:w="2552" w:type="dxa"/>
            <w:tcBorders>
              <w:left w:val="nil"/>
              <w:bottom w:val="nil"/>
            </w:tcBorders>
            <w:vAlign w:val="center"/>
          </w:tcPr>
          <w:p w14:paraId="6ADC8E34" w14:textId="180F9857" w:rsidR="009812AA" w:rsidRPr="003A6782" w:rsidRDefault="009812AA" w:rsidP="00F53ED7">
            <w:pPr>
              <w:pStyle w:val="ListParagraph"/>
              <w:numPr>
                <w:ilvl w:val="0"/>
                <w:numId w:val="12"/>
              </w:numPr>
              <w:spacing w:line="240" w:lineRule="exact"/>
              <w:ind w:leftChars="0" w:left="357" w:hanging="357"/>
              <w:rPr>
                <w:rFonts w:ascii="Times New Roman" w:hAnsi="Times New Roman" w:cs="Times New Roman"/>
                <w:sz w:val="20"/>
                <w:szCs w:val="20"/>
              </w:rPr>
            </w:pPr>
            <w:r w:rsidRPr="003A6782">
              <w:rPr>
                <w:rFonts w:ascii="Times New Roman" w:eastAsia="新細明體" w:hAnsi="Times New Roman" w:cs="Times New Roman"/>
                <w:bCs/>
                <w:sz w:val="20"/>
                <w:szCs w:val="20"/>
                <w:lang w:val="pt-BR"/>
              </w:rPr>
              <w:t xml:space="preserve">Physical </w:t>
            </w:r>
          </w:p>
        </w:tc>
      </w:tr>
      <w:tr w:rsidR="009812AA" w:rsidRPr="003B226E" w14:paraId="6ADC8E39" w14:textId="77777777" w:rsidTr="00134F61">
        <w:trPr>
          <w:trHeight w:val="567"/>
        </w:trPr>
        <w:tc>
          <w:tcPr>
            <w:tcW w:w="3823" w:type="dxa"/>
            <w:vMerge/>
            <w:shd w:val="clear" w:color="auto" w:fill="D9D9D9" w:themeFill="background1" w:themeFillShade="D9"/>
            <w:vAlign w:val="center"/>
          </w:tcPr>
          <w:p w14:paraId="6ADC8E36" w14:textId="77777777" w:rsidR="009812AA" w:rsidRPr="003B226E" w:rsidRDefault="009812AA" w:rsidP="00D23871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4110" w:type="dxa"/>
            <w:tcBorders>
              <w:top w:val="nil"/>
              <w:bottom w:val="nil"/>
              <w:right w:val="nil"/>
            </w:tcBorders>
            <w:vAlign w:val="center"/>
          </w:tcPr>
          <w:p w14:paraId="6ADC8E37" w14:textId="425E9BE5" w:rsidR="009812AA" w:rsidRPr="003A6782" w:rsidRDefault="009812AA" w:rsidP="00F53ED7">
            <w:pPr>
              <w:pStyle w:val="ListParagraph"/>
              <w:numPr>
                <w:ilvl w:val="0"/>
                <w:numId w:val="12"/>
              </w:numPr>
              <w:spacing w:line="240" w:lineRule="exact"/>
              <w:ind w:leftChars="0" w:left="357" w:hanging="357"/>
              <w:rPr>
                <w:rFonts w:ascii="Times New Roman" w:eastAsia="新細明體" w:hAnsi="Times New Roman" w:cs="Times New Roman"/>
                <w:b/>
                <w:bCs/>
                <w:sz w:val="20"/>
                <w:szCs w:val="20"/>
                <w:lang w:val="pt-BR"/>
              </w:rPr>
            </w:pPr>
            <w:r w:rsidRPr="003A6782">
              <w:rPr>
                <w:rFonts w:ascii="Times New Roman" w:eastAsia="新細明體" w:hAnsi="Times New Roman" w:cs="Times New Roman"/>
                <w:bCs/>
                <w:sz w:val="20"/>
                <w:szCs w:val="20"/>
                <w:lang w:val="pt-BR"/>
              </w:rPr>
              <w:t>Visits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</w:tcBorders>
            <w:vAlign w:val="center"/>
          </w:tcPr>
          <w:p w14:paraId="6ADC8E38" w14:textId="64E24FE1" w:rsidR="009812AA" w:rsidRPr="00455D2E" w:rsidRDefault="00365681" w:rsidP="00365681">
            <w:pPr>
              <w:pStyle w:val="ListParagraph"/>
              <w:numPr>
                <w:ilvl w:val="0"/>
                <w:numId w:val="12"/>
              </w:numPr>
              <w:spacing w:line="240" w:lineRule="exact"/>
              <w:ind w:leftChars="0" w:left="357" w:hanging="357"/>
              <w:rPr>
                <w:rFonts w:ascii="Times New Roman" w:eastAsia="新細明體" w:hAnsi="Times New Roman" w:cs="Times New Roman"/>
                <w:bCs/>
                <w:sz w:val="20"/>
                <w:szCs w:val="20"/>
                <w:u w:val="single"/>
              </w:rPr>
            </w:pPr>
            <w:r>
              <w:rPr>
                <w:rFonts w:ascii="Apple Color Emoji" w:hAnsi="Apple Color Emoji" w:cs="Apple Color Emoji"/>
                <w:sz w:val="20"/>
                <w:szCs w:val="20"/>
                <w:lang w:eastAsia="zh-CN"/>
              </w:rPr>
              <w:t>W</w:t>
            </w:r>
            <w:proofErr w:type="spellStart"/>
            <w:r w:rsidR="009812AA" w:rsidRPr="00455D2E">
              <w:rPr>
                <w:rFonts w:ascii="Times New Roman" w:eastAsia="新細明體" w:hAnsi="Times New Roman" w:cs="Times New Roman"/>
                <w:bCs/>
                <w:sz w:val="20"/>
                <w:szCs w:val="20"/>
                <w:lang w:val="pt-BR"/>
              </w:rPr>
              <w:t>orkshop</w:t>
            </w:r>
            <w:proofErr w:type="spellEnd"/>
            <w:r w:rsidR="009812AA" w:rsidRPr="00455D2E">
              <w:rPr>
                <w:rFonts w:ascii="Times New Roman" w:eastAsia="新細明體" w:hAnsi="Times New Roman" w:cs="Times New Roman"/>
                <w:bCs/>
                <w:sz w:val="20"/>
                <w:szCs w:val="20"/>
                <w:lang w:val="pt-BR"/>
              </w:rPr>
              <w:t xml:space="preserve"> / </w:t>
            </w:r>
            <w:proofErr w:type="spellStart"/>
            <w:r w:rsidR="009812AA" w:rsidRPr="00455D2E">
              <w:rPr>
                <w:rFonts w:ascii="Times New Roman" w:eastAsia="新細明體" w:hAnsi="Times New Roman" w:cs="Times New Roman"/>
                <w:bCs/>
                <w:sz w:val="20"/>
                <w:szCs w:val="20"/>
                <w:lang w:val="pt-BR"/>
              </w:rPr>
              <w:t>Lecture</w:t>
            </w:r>
            <w:proofErr w:type="spellEnd"/>
            <w:r w:rsidR="009812AA" w:rsidRPr="00455D2E" w:rsidDel="003F0754">
              <w:rPr>
                <w:rFonts w:ascii="Times New Roman" w:eastAsia="新細明體" w:hAnsi="Times New Roman" w:cs="Times New Roman"/>
                <w:b/>
                <w:bCs/>
                <w:sz w:val="20"/>
                <w:szCs w:val="20"/>
                <w:lang w:val="pt-BR"/>
              </w:rPr>
              <w:t xml:space="preserve"> </w:t>
            </w:r>
          </w:p>
        </w:tc>
      </w:tr>
      <w:tr w:rsidR="009812AA" w:rsidRPr="003B226E" w14:paraId="6ADC8E3D" w14:textId="77777777" w:rsidTr="00134F61">
        <w:trPr>
          <w:trHeight w:val="567"/>
        </w:trPr>
        <w:tc>
          <w:tcPr>
            <w:tcW w:w="3823" w:type="dxa"/>
            <w:vMerge/>
            <w:shd w:val="clear" w:color="auto" w:fill="D9D9D9" w:themeFill="background1" w:themeFillShade="D9"/>
            <w:vAlign w:val="center"/>
          </w:tcPr>
          <w:p w14:paraId="6ADC8E3A" w14:textId="77777777" w:rsidR="009812AA" w:rsidRPr="003B226E" w:rsidRDefault="009812AA" w:rsidP="00D23871">
            <w:pPr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</w:pPr>
          </w:p>
        </w:tc>
        <w:tc>
          <w:tcPr>
            <w:tcW w:w="4110" w:type="dxa"/>
            <w:tcBorders>
              <w:top w:val="nil"/>
              <w:bottom w:val="nil"/>
              <w:right w:val="nil"/>
            </w:tcBorders>
            <w:vAlign w:val="center"/>
          </w:tcPr>
          <w:p w14:paraId="6ADC8E3B" w14:textId="7D8FEC29" w:rsidR="009812AA" w:rsidRPr="003A6782" w:rsidRDefault="009812AA" w:rsidP="00F53ED7">
            <w:pPr>
              <w:pStyle w:val="ListParagraph"/>
              <w:numPr>
                <w:ilvl w:val="0"/>
                <w:numId w:val="12"/>
              </w:numPr>
              <w:spacing w:line="240" w:lineRule="exact"/>
              <w:ind w:leftChars="0" w:left="357" w:hanging="357"/>
              <w:rPr>
                <w:rFonts w:ascii="Times New Roman" w:eastAsia="新細明體" w:hAnsi="Times New Roman" w:cs="Times New Roman"/>
                <w:b/>
                <w:bCs/>
                <w:sz w:val="20"/>
                <w:szCs w:val="20"/>
                <w:lang w:val="pt-BR"/>
              </w:rPr>
            </w:pPr>
            <w:r w:rsidRPr="003A6782">
              <w:rPr>
                <w:rFonts w:ascii="Times New Roman" w:eastAsia="新細明體" w:hAnsi="Times New Roman" w:cs="Times New Roman"/>
                <w:bCs/>
                <w:sz w:val="20"/>
                <w:szCs w:val="20"/>
                <w:lang w:val="pt-BR"/>
              </w:rPr>
              <w:t>Competition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</w:tcBorders>
            <w:vAlign w:val="center"/>
          </w:tcPr>
          <w:p w14:paraId="6ADC8E3C" w14:textId="2250B21E" w:rsidR="009812AA" w:rsidRPr="003A6782" w:rsidRDefault="009812AA" w:rsidP="00F53ED7">
            <w:pPr>
              <w:pStyle w:val="ListParagraph"/>
              <w:numPr>
                <w:ilvl w:val="0"/>
                <w:numId w:val="12"/>
              </w:numPr>
              <w:spacing w:line="240" w:lineRule="exact"/>
              <w:ind w:leftChars="0" w:left="357" w:hanging="357"/>
              <w:rPr>
                <w:rFonts w:ascii="Times New Roman" w:eastAsia="新細明體" w:hAnsi="Times New Roman" w:cs="Times New Roman"/>
                <w:bCs/>
                <w:sz w:val="20"/>
                <w:szCs w:val="20"/>
                <w:lang w:val="pt-BR"/>
              </w:rPr>
            </w:pPr>
            <w:r w:rsidRPr="003A6782">
              <w:rPr>
                <w:rFonts w:ascii="Times New Roman" w:eastAsia="新細明體" w:hAnsi="Times New Roman" w:cs="Times New Roman"/>
                <w:bCs/>
                <w:sz w:val="20"/>
                <w:szCs w:val="20"/>
                <w:lang w:val="pt-BR"/>
              </w:rPr>
              <w:t>Community Service</w:t>
            </w:r>
          </w:p>
        </w:tc>
      </w:tr>
      <w:tr w:rsidR="00AD5DF4" w:rsidRPr="003B226E" w14:paraId="6ADC8E40" w14:textId="77777777" w:rsidTr="00134F61">
        <w:trPr>
          <w:trHeight w:val="567"/>
        </w:trPr>
        <w:tc>
          <w:tcPr>
            <w:tcW w:w="3823" w:type="dxa"/>
            <w:vMerge/>
            <w:shd w:val="clear" w:color="auto" w:fill="D9D9D9" w:themeFill="background1" w:themeFillShade="D9"/>
            <w:vAlign w:val="center"/>
          </w:tcPr>
          <w:p w14:paraId="6ADC8E3E" w14:textId="77777777" w:rsidR="00AD5DF4" w:rsidRPr="003B226E" w:rsidRDefault="00AD5DF4" w:rsidP="00D23871">
            <w:pPr>
              <w:rPr>
                <w:rFonts w:ascii="Times New Roman" w:hAnsi="Times New Roman" w:cs="Times New Roman"/>
                <w:i/>
                <w:color w:val="FF0000"/>
                <w:sz w:val="20"/>
                <w:szCs w:val="20"/>
              </w:rPr>
            </w:pPr>
          </w:p>
        </w:tc>
        <w:tc>
          <w:tcPr>
            <w:tcW w:w="6662" w:type="dxa"/>
            <w:gridSpan w:val="2"/>
            <w:tcBorders>
              <w:top w:val="nil"/>
            </w:tcBorders>
            <w:vAlign w:val="center"/>
          </w:tcPr>
          <w:p w14:paraId="6ADC8E3F" w14:textId="190EB948" w:rsidR="00AD5DF4" w:rsidRPr="003A6782" w:rsidRDefault="00AD5DF4" w:rsidP="00F53ED7">
            <w:pPr>
              <w:pStyle w:val="ListParagraph"/>
              <w:numPr>
                <w:ilvl w:val="0"/>
                <w:numId w:val="12"/>
              </w:numPr>
              <w:spacing w:line="240" w:lineRule="exact"/>
              <w:ind w:leftChars="0" w:left="357" w:hanging="357"/>
              <w:rPr>
                <w:rFonts w:ascii="Times New Roman" w:eastAsia="新細明體" w:hAnsi="Times New Roman" w:cs="Times New Roman"/>
                <w:bCs/>
                <w:sz w:val="20"/>
                <w:szCs w:val="20"/>
                <w:u w:val="single"/>
                <w:lang w:val="pt-BR"/>
              </w:rPr>
            </w:pPr>
            <w:r w:rsidRPr="003A6782">
              <w:rPr>
                <w:rFonts w:ascii="Times New Roman" w:eastAsia="新細明體" w:hAnsi="Times New Roman" w:cs="Times New Roman"/>
                <w:bCs/>
                <w:sz w:val="20"/>
                <w:szCs w:val="20"/>
                <w:lang w:val="pt-BR"/>
              </w:rPr>
              <w:t>Others</w:t>
            </w:r>
            <w:r w:rsidR="00DD1A40" w:rsidRPr="003A6782">
              <w:rPr>
                <w:rFonts w:ascii="Times New Roman" w:eastAsia="新細明體" w:hAnsi="Times New Roman" w:cs="Times New Roman"/>
                <w:bCs/>
                <w:sz w:val="20"/>
                <w:szCs w:val="20"/>
                <w:lang w:val="pt-BR"/>
              </w:rPr>
              <w:t xml:space="preserve"> </w:t>
            </w:r>
            <w:r w:rsidR="00BF09D2">
              <w:rPr>
                <w:rFonts w:ascii="Times New Roman" w:eastAsia="新細明體" w:hAnsi="Times New Roman" w:cs="Times New Roman"/>
                <w:bCs/>
                <w:sz w:val="20"/>
                <w:szCs w:val="20"/>
                <w:lang w:val="pt-BR"/>
              </w:rPr>
              <w:t>(P</w:t>
            </w:r>
            <w:r w:rsidRPr="003A6782">
              <w:rPr>
                <w:rFonts w:ascii="Times New Roman" w:eastAsia="新細明體" w:hAnsi="Times New Roman" w:cs="Times New Roman"/>
                <w:bCs/>
                <w:sz w:val="20"/>
                <w:szCs w:val="20"/>
                <w:lang w:val="pt-BR"/>
              </w:rPr>
              <w:t>lease state:</w:t>
            </w:r>
            <w:r w:rsidR="00BF09D2">
              <w:rPr>
                <w:rFonts w:ascii="Times New Roman" w:eastAsia="新細明體" w:hAnsi="Times New Roman" w:cs="Times New Roman"/>
                <w:bCs/>
                <w:sz w:val="20"/>
                <w:szCs w:val="20"/>
                <w:lang w:val="pt-BR"/>
              </w:rPr>
              <w:t xml:space="preserve"> ____________________________)</w:t>
            </w:r>
            <w:r w:rsidRPr="003A6782">
              <w:rPr>
                <w:rFonts w:ascii="Times New Roman" w:eastAsia="新細明體" w:hAnsi="Times New Roman" w:cs="Times New Roman"/>
                <w:bCs/>
                <w:sz w:val="20"/>
                <w:szCs w:val="20"/>
                <w:lang w:val="pt-BR"/>
              </w:rPr>
              <w:t xml:space="preserve"> </w:t>
            </w:r>
          </w:p>
        </w:tc>
      </w:tr>
    </w:tbl>
    <w:p w14:paraId="6ADC8E41" w14:textId="75C78F1C" w:rsidR="00D43515" w:rsidRDefault="00D43515" w:rsidP="008F5FB3">
      <w:pPr>
        <w:snapToGrid w:val="0"/>
        <w:rPr>
          <w:rFonts w:ascii="Times New Roman" w:hAnsi="Times New Roman" w:cs="Times New Roman"/>
          <w:sz w:val="20"/>
          <w:szCs w:val="20"/>
        </w:rPr>
      </w:pPr>
    </w:p>
    <w:p w14:paraId="6ADC8E42" w14:textId="0436C9E0" w:rsidR="0092235B" w:rsidRPr="00CF7FA8" w:rsidRDefault="00D43515" w:rsidP="003E2900">
      <w:pPr>
        <w:widowControl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  <w:r w:rsidR="00DF3E3B" w:rsidRPr="003B226E">
        <w:rPr>
          <w:rFonts w:ascii="Times New Roman" w:hAnsi="Times New Roman" w:cs="Times New Roman"/>
          <w:b/>
          <w:sz w:val="20"/>
          <w:szCs w:val="20"/>
        </w:rPr>
        <w:lastRenderedPageBreak/>
        <w:t>Part 3: Activit</w:t>
      </w:r>
      <w:r w:rsidR="003F0754" w:rsidRPr="003B226E">
        <w:rPr>
          <w:rFonts w:ascii="Times New Roman" w:hAnsi="Times New Roman" w:cs="Times New Roman"/>
          <w:b/>
          <w:sz w:val="20"/>
          <w:szCs w:val="20"/>
        </w:rPr>
        <w:t xml:space="preserve">y </w:t>
      </w:r>
      <w:r w:rsidR="009812AA" w:rsidRPr="003B226E">
        <w:rPr>
          <w:rFonts w:ascii="Times New Roman" w:hAnsi="Times New Roman" w:cs="Times New Roman"/>
          <w:b/>
          <w:sz w:val="20"/>
          <w:szCs w:val="20"/>
        </w:rPr>
        <w:t>Proposal</w:t>
      </w:r>
    </w:p>
    <w:p w14:paraId="6ADC8E43" w14:textId="77777777" w:rsidR="009812AA" w:rsidRPr="003B226E" w:rsidRDefault="009812AA" w:rsidP="009812AA">
      <w:pPr>
        <w:rPr>
          <w:rFonts w:ascii="Times New Roman" w:hAnsi="Times New Roman" w:cs="Times New Roman"/>
          <w:sz w:val="20"/>
          <w:szCs w:val="20"/>
        </w:rPr>
      </w:pPr>
      <w:r w:rsidRPr="003B226E">
        <w:rPr>
          <w:rFonts w:ascii="Times New Roman" w:hAnsi="Times New Roman" w:cs="Times New Roman"/>
          <w:sz w:val="20"/>
          <w:szCs w:val="20"/>
        </w:rPr>
        <w:t>3.1 Background and Objectives: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8B0C94" w:rsidRPr="003B226E" w14:paraId="6ADC8E46" w14:textId="77777777" w:rsidTr="004B5857">
        <w:trPr>
          <w:trHeight w:val="2835"/>
        </w:trPr>
        <w:tc>
          <w:tcPr>
            <w:tcW w:w="10485" w:type="dxa"/>
          </w:tcPr>
          <w:p w14:paraId="2BB48F95" w14:textId="30723F29" w:rsidR="00365681" w:rsidRPr="001750C5" w:rsidRDefault="00365681" w:rsidP="00365681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  <w:p w14:paraId="6ADC8E45" w14:textId="22D6E706" w:rsidR="001750C5" w:rsidRPr="001750C5" w:rsidRDefault="001750C5" w:rsidP="00960863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</w:tbl>
    <w:p w14:paraId="6ADC8E47" w14:textId="77777777" w:rsidR="004B5857" w:rsidRPr="003B226E" w:rsidRDefault="004B5857">
      <w:pPr>
        <w:rPr>
          <w:rFonts w:ascii="Times New Roman" w:hAnsi="Times New Roman" w:cs="Times New Roman"/>
          <w:sz w:val="20"/>
          <w:szCs w:val="20"/>
        </w:rPr>
      </w:pPr>
    </w:p>
    <w:p w14:paraId="6ADC8E56" w14:textId="480A520E" w:rsidR="004C0E38" w:rsidRDefault="004C0E38">
      <w:pPr>
        <w:rPr>
          <w:rFonts w:ascii="Times New Roman" w:hAnsi="Times New Roman" w:cs="Times New Roman"/>
          <w:sz w:val="20"/>
          <w:szCs w:val="20"/>
        </w:rPr>
      </w:pPr>
      <w:r w:rsidRPr="003B226E">
        <w:rPr>
          <w:rFonts w:ascii="Times New Roman" w:hAnsi="Times New Roman" w:cs="Times New Roman"/>
          <w:sz w:val="20"/>
          <w:szCs w:val="20"/>
        </w:rPr>
        <w:t>3.2 Competencies relat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86"/>
        <w:gridCol w:w="1550"/>
        <w:gridCol w:w="1484"/>
        <w:gridCol w:w="1489"/>
        <w:gridCol w:w="1483"/>
        <w:gridCol w:w="1486"/>
        <w:gridCol w:w="1478"/>
      </w:tblGrid>
      <w:tr w:rsidR="00365681" w14:paraId="50FFF11B" w14:textId="77777777" w:rsidTr="00365681">
        <w:tc>
          <w:tcPr>
            <w:tcW w:w="1493" w:type="dxa"/>
          </w:tcPr>
          <w:p w14:paraId="78043822" w14:textId="7A091695" w:rsidR="00365681" w:rsidRPr="007542F1" w:rsidRDefault="00365681" w:rsidP="003656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42F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Responsible </w:t>
            </w:r>
            <w:r w:rsidRPr="007542F1"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>C</w:t>
            </w:r>
            <w:r w:rsidRPr="007542F1">
              <w:rPr>
                <w:rFonts w:ascii="Times New Roman" w:hAnsi="Times New Roman" w:cs="Times New Roman"/>
                <w:bCs/>
                <w:sz w:val="20"/>
                <w:szCs w:val="20"/>
              </w:rPr>
              <w:t>itizenship</w:t>
            </w:r>
          </w:p>
        </w:tc>
        <w:tc>
          <w:tcPr>
            <w:tcW w:w="1493" w:type="dxa"/>
          </w:tcPr>
          <w:p w14:paraId="54EA556E" w14:textId="4B2D71FA" w:rsidR="00365681" w:rsidRPr="007542F1" w:rsidRDefault="00365681" w:rsidP="003656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42F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Global </w:t>
            </w:r>
            <w:r w:rsidRPr="007542F1"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>C</w:t>
            </w:r>
            <w:r w:rsidRPr="007542F1">
              <w:rPr>
                <w:rFonts w:ascii="Times New Roman" w:hAnsi="Times New Roman" w:cs="Times New Roman"/>
                <w:bCs/>
                <w:sz w:val="20"/>
                <w:szCs w:val="20"/>
              </w:rPr>
              <w:t>ompetitiveness</w:t>
            </w:r>
          </w:p>
        </w:tc>
        <w:tc>
          <w:tcPr>
            <w:tcW w:w="1494" w:type="dxa"/>
          </w:tcPr>
          <w:p w14:paraId="3CDC3826" w14:textId="3FE9F359" w:rsidR="00365681" w:rsidRPr="007542F1" w:rsidRDefault="00365681" w:rsidP="003656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42F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Knowledge </w:t>
            </w:r>
            <w:r w:rsidRPr="007542F1"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>I</w:t>
            </w:r>
            <w:r w:rsidRPr="007542F1">
              <w:rPr>
                <w:rFonts w:ascii="Times New Roman" w:hAnsi="Times New Roman" w:cs="Times New Roman"/>
                <w:bCs/>
                <w:sz w:val="20"/>
                <w:szCs w:val="20"/>
              </w:rPr>
              <w:t>ntegration</w:t>
            </w:r>
          </w:p>
        </w:tc>
        <w:tc>
          <w:tcPr>
            <w:tcW w:w="1494" w:type="dxa"/>
          </w:tcPr>
          <w:p w14:paraId="6762E5D1" w14:textId="360A73E7" w:rsidR="00365681" w:rsidRPr="007542F1" w:rsidRDefault="00365681" w:rsidP="003656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42F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Teamwork and </w:t>
            </w:r>
            <w:r w:rsidRPr="007542F1"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>C</w:t>
            </w:r>
            <w:r w:rsidRPr="007542F1">
              <w:rPr>
                <w:rFonts w:ascii="Times New Roman" w:hAnsi="Times New Roman" w:cs="Times New Roman"/>
                <w:bCs/>
                <w:sz w:val="20"/>
                <w:szCs w:val="20"/>
              </w:rPr>
              <w:t>ollaboration</w:t>
            </w:r>
          </w:p>
        </w:tc>
        <w:tc>
          <w:tcPr>
            <w:tcW w:w="1494" w:type="dxa"/>
          </w:tcPr>
          <w:p w14:paraId="58175EDD" w14:textId="00CE6828" w:rsidR="00365681" w:rsidRPr="007542F1" w:rsidRDefault="00365681" w:rsidP="003656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42F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ervice and </w:t>
            </w:r>
            <w:r w:rsidRPr="007542F1"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>L</w:t>
            </w:r>
            <w:r w:rsidRPr="007542F1">
              <w:rPr>
                <w:rFonts w:ascii="Times New Roman" w:hAnsi="Times New Roman" w:cs="Times New Roman"/>
                <w:bCs/>
                <w:sz w:val="20"/>
                <w:szCs w:val="20"/>
              </w:rPr>
              <w:t>eadership</w:t>
            </w:r>
          </w:p>
        </w:tc>
        <w:tc>
          <w:tcPr>
            <w:tcW w:w="1494" w:type="dxa"/>
          </w:tcPr>
          <w:p w14:paraId="139F1942" w14:textId="619AB078" w:rsidR="00365681" w:rsidRPr="007542F1" w:rsidRDefault="00365681" w:rsidP="003656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42F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Cultural </w:t>
            </w:r>
            <w:r w:rsidRPr="007542F1"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>E</w:t>
            </w:r>
            <w:r w:rsidRPr="007542F1">
              <w:rPr>
                <w:rFonts w:ascii="Times New Roman" w:hAnsi="Times New Roman" w:cs="Times New Roman"/>
                <w:bCs/>
                <w:sz w:val="20"/>
                <w:szCs w:val="20"/>
              </w:rPr>
              <w:t>ngagement</w:t>
            </w:r>
          </w:p>
        </w:tc>
        <w:tc>
          <w:tcPr>
            <w:tcW w:w="1494" w:type="dxa"/>
          </w:tcPr>
          <w:p w14:paraId="5998ABB4" w14:textId="27CB911D" w:rsidR="00365681" w:rsidRPr="007542F1" w:rsidRDefault="00365681" w:rsidP="003656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542F1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Healthy </w:t>
            </w:r>
            <w:r w:rsidRPr="007542F1"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>L</w:t>
            </w:r>
            <w:r w:rsidRPr="007542F1">
              <w:rPr>
                <w:rFonts w:ascii="Times New Roman" w:hAnsi="Times New Roman" w:cs="Times New Roman"/>
                <w:bCs/>
                <w:sz w:val="20"/>
                <w:szCs w:val="20"/>
              </w:rPr>
              <w:t>ifestyle</w:t>
            </w:r>
          </w:p>
        </w:tc>
      </w:tr>
      <w:tr w:rsidR="00365681" w14:paraId="41756C90" w14:textId="77777777" w:rsidTr="007542F1">
        <w:trPr>
          <w:trHeight w:val="710"/>
        </w:trPr>
        <w:sdt>
          <w:sdtPr>
            <w:rPr>
              <w:rFonts w:ascii="Times New Roman" w:hAnsi="Times New Roman" w:cs="Times New Roman"/>
              <w:sz w:val="20"/>
              <w:szCs w:val="20"/>
            </w:rPr>
            <w:id w:val="-13931195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93" w:type="dxa"/>
              </w:tcPr>
              <w:p w14:paraId="05D1750D" w14:textId="2D859BCB" w:rsidR="00365681" w:rsidRDefault="007542F1" w:rsidP="007542F1">
                <w:pPr>
                  <w:spacing w:line="480" w:lineRule="auto"/>
                  <w:jc w:val="center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0"/>
              <w:szCs w:val="20"/>
            </w:rPr>
            <w:id w:val="2502459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93" w:type="dxa"/>
              </w:tcPr>
              <w:p w14:paraId="4F8417D6" w14:textId="6B04528E" w:rsidR="00365681" w:rsidRDefault="007542F1" w:rsidP="007542F1">
                <w:pPr>
                  <w:spacing w:line="480" w:lineRule="auto"/>
                  <w:jc w:val="center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0"/>
              <w:szCs w:val="20"/>
            </w:rPr>
            <w:id w:val="4381049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94" w:type="dxa"/>
              </w:tcPr>
              <w:p w14:paraId="19935BB7" w14:textId="7513A090" w:rsidR="00365681" w:rsidRDefault="00365681" w:rsidP="007542F1">
                <w:pPr>
                  <w:spacing w:line="480" w:lineRule="auto"/>
                  <w:jc w:val="center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3B226E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0"/>
              <w:szCs w:val="20"/>
            </w:rPr>
            <w:id w:val="-11946152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94" w:type="dxa"/>
              </w:tcPr>
              <w:p w14:paraId="45322F55" w14:textId="0611118A" w:rsidR="00365681" w:rsidRDefault="00365681" w:rsidP="007542F1">
                <w:pPr>
                  <w:spacing w:line="480" w:lineRule="auto"/>
                  <w:jc w:val="center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3B226E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0"/>
              <w:szCs w:val="20"/>
            </w:rPr>
            <w:id w:val="13129886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94" w:type="dxa"/>
              </w:tcPr>
              <w:p w14:paraId="314E9E08" w14:textId="00918965" w:rsidR="00365681" w:rsidRDefault="00365681" w:rsidP="007542F1">
                <w:pPr>
                  <w:spacing w:line="480" w:lineRule="auto"/>
                  <w:jc w:val="center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3B226E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0"/>
              <w:szCs w:val="20"/>
            </w:rPr>
            <w:id w:val="-21216776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94" w:type="dxa"/>
              </w:tcPr>
              <w:p w14:paraId="30115DB1" w14:textId="225004B0" w:rsidR="00365681" w:rsidRDefault="00365681" w:rsidP="007542F1">
                <w:pPr>
                  <w:spacing w:line="480" w:lineRule="auto"/>
                  <w:jc w:val="center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3B226E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0"/>
              <w:szCs w:val="20"/>
            </w:rPr>
            <w:id w:val="11156415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94" w:type="dxa"/>
              </w:tcPr>
              <w:p w14:paraId="25441F67" w14:textId="2B489E64" w:rsidR="00365681" w:rsidRDefault="00365681" w:rsidP="007542F1">
                <w:pPr>
                  <w:spacing w:line="480" w:lineRule="auto"/>
                  <w:jc w:val="center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3B226E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14:paraId="2B619405" w14:textId="77777777" w:rsidR="00365681" w:rsidRPr="003B226E" w:rsidRDefault="00365681">
      <w:pPr>
        <w:rPr>
          <w:rFonts w:ascii="Times New Roman" w:hAnsi="Times New Roman" w:cs="Times New Roman"/>
          <w:sz w:val="20"/>
          <w:szCs w:val="20"/>
        </w:rPr>
      </w:pPr>
    </w:p>
    <w:p w14:paraId="6ADC8E57" w14:textId="77777777" w:rsidR="00291925" w:rsidRPr="003B226E" w:rsidRDefault="004C0E38">
      <w:pPr>
        <w:rPr>
          <w:rFonts w:ascii="Times New Roman" w:hAnsi="Times New Roman" w:cs="Times New Roman"/>
          <w:sz w:val="20"/>
          <w:szCs w:val="20"/>
        </w:rPr>
      </w:pPr>
      <w:r w:rsidRPr="003B226E">
        <w:rPr>
          <w:rFonts w:ascii="Times New Roman" w:hAnsi="Times New Roman" w:cs="Times New Roman"/>
          <w:sz w:val="20"/>
          <w:szCs w:val="20"/>
        </w:rPr>
        <w:t xml:space="preserve">3.3 </w:t>
      </w:r>
      <w:r w:rsidRPr="003B226E">
        <w:rPr>
          <w:rFonts w:ascii="Times New Roman" w:eastAsia="新細明體" w:hAnsi="Times New Roman" w:cs="Times New Roman"/>
          <w:bCs/>
          <w:sz w:val="20"/>
          <w:szCs w:val="20"/>
          <w:lang w:val="pt-BR"/>
        </w:rPr>
        <w:t>Rundown / Schedule:</w:t>
      </w:r>
    </w:p>
    <w:tbl>
      <w:tblPr>
        <w:tblStyle w:val="TableGrid"/>
        <w:tblW w:w="10480" w:type="dxa"/>
        <w:tblInd w:w="5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480"/>
      </w:tblGrid>
      <w:tr w:rsidR="004C0E38" w:rsidRPr="003B226E" w14:paraId="6ADC8E5A" w14:textId="77777777" w:rsidTr="00134F61">
        <w:trPr>
          <w:trHeight w:val="3402"/>
        </w:trPr>
        <w:tc>
          <w:tcPr>
            <w:tcW w:w="10480" w:type="dxa"/>
          </w:tcPr>
          <w:p w14:paraId="6ADC8E59" w14:textId="77777777" w:rsidR="004C0E38" w:rsidRPr="003B226E" w:rsidRDefault="004C0E38" w:rsidP="00365681">
            <w:pPr>
              <w:widowControl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828D7BC" w14:textId="77777777" w:rsidR="00134F61" w:rsidRPr="003B226E" w:rsidRDefault="00134F61" w:rsidP="00DD1A40">
      <w:pPr>
        <w:rPr>
          <w:rFonts w:ascii="Times New Roman" w:hAnsi="Times New Roman" w:cs="Times New Roman"/>
          <w:b/>
          <w:sz w:val="20"/>
          <w:szCs w:val="20"/>
        </w:rPr>
      </w:pPr>
    </w:p>
    <w:p w14:paraId="24A18406" w14:textId="77777777" w:rsidR="005B2D2A" w:rsidRPr="003B226E" w:rsidRDefault="005B2D2A" w:rsidP="005B2D2A">
      <w:pPr>
        <w:rPr>
          <w:rFonts w:ascii="Times New Roman" w:hAnsi="Times New Roman" w:cs="Times New Roman"/>
          <w:b/>
          <w:sz w:val="20"/>
          <w:szCs w:val="20"/>
        </w:rPr>
      </w:pPr>
      <w:r w:rsidRPr="003B226E">
        <w:rPr>
          <w:rFonts w:ascii="Times New Roman" w:hAnsi="Times New Roman" w:cs="Times New Roman"/>
          <w:b/>
          <w:sz w:val="20"/>
          <w:szCs w:val="20"/>
        </w:rPr>
        <w:t>Part 4: Budget</w:t>
      </w:r>
    </w:p>
    <w:p w14:paraId="63529EF6" w14:textId="77777777" w:rsidR="005B2D2A" w:rsidRPr="003B226E" w:rsidRDefault="005B2D2A" w:rsidP="005B2D2A">
      <w:pPr>
        <w:pStyle w:val="ListParagraph"/>
        <w:numPr>
          <w:ilvl w:val="0"/>
          <w:numId w:val="13"/>
        </w:numPr>
        <w:spacing w:line="360" w:lineRule="auto"/>
        <w:ind w:leftChars="0"/>
        <w:rPr>
          <w:rFonts w:ascii="Times New Roman" w:hAnsi="Times New Roman" w:cs="Times New Roman"/>
          <w:b/>
          <w:sz w:val="20"/>
          <w:szCs w:val="20"/>
        </w:rPr>
      </w:pPr>
      <w:r w:rsidRPr="003B226E">
        <w:rPr>
          <w:rFonts w:ascii="Times New Roman" w:hAnsi="Times New Roman" w:cs="Times New Roman"/>
          <w:sz w:val="20"/>
          <w:szCs w:val="20"/>
        </w:rPr>
        <w:t>No subsidy requested.</w:t>
      </w:r>
    </w:p>
    <w:p w14:paraId="74548EFC" w14:textId="6AA65648" w:rsidR="003B226E" w:rsidRPr="003B226E" w:rsidRDefault="005B2D2A" w:rsidP="00365681">
      <w:pPr>
        <w:pStyle w:val="ListParagraph"/>
        <w:numPr>
          <w:ilvl w:val="0"/>
          <w:numId w:val="13"/>
        </w:numPr>
        <w:spacing w:line="360" w:lineRule="auto"/>
        <w:ind w:leftChars="0"/>
        <w:rPr>
          <w:rFonts w:ascii="Times New Roman" w:hAnsi="Times New Roman" w:cs="Times New Roman"/>
          <w:sz w:val="20"/>
          <w:szCs w:val="20"/>
        </w:rPr>
      </w:pPr>
      <w:r w:rsidRPr="00002D7B">
        <w:rPr>
          <w:rFonts w:ascii="Times New Roman" w:hAnsi="Times New Roman" w:cs="Times New Roman"/>
          <w:sz w:val="20"/>
          <w:szCs w:val="20"/>
        </w:rPr>
        <w:t>Budget included, please submit the budget plan (Appendix 1) and comparative table (Appendix 2) together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2"/>
        <w:gridCol w:w="5955"/>
        <w:gridCol w:w="452"/>
        <w:gridCol w:w="2217"/>
      </w:tblGrid>
      <w:tr w:rsidR="00132850" w:rsidRPr="003B226E" w14:paraId="6ADC8E70" w14:textId="77777777" w:rsidTr="003B226E">
        <w:trPr>
          <w:trHeight w:val="567"/>
        </w:trPr>
        <w:tc>
          <w:tcPr>
            <w:tcW w:w="880" w:type="pct"/>
          </w:tcPr>
          <w:p w14:paraId="3546D8ED" w14:textId="77777777" w:rsidR="005B2D2A" w:rsidRDefault="005B2D2A" w:rsidP="00307E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ADC8E6C" w14:textId="31DAE318" w:rsidR="00132850" w:rsidRPr="003B226E" w:rsidRDefault="00132850" w:rsidP="00307E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B226E">
              <w:rPr>
                <w:rFonts w:ascii="Times New Roman" w:hAnsi="Times New Roman" w:cs="Times New Roman"/>
                <w:sz w:val="20"/>
                <w:szCs w:val="20"/>
              </w:rPr>
              <w:t>Submitted by:</w:t>
            </w:r>
          </w:p>
        </w:tc>
        <w:tc>
          <w:tcPr>
            <w:tcW w:w="2845" w:type="pct"/>
            <w:tcBorders>
              <w:bottom w:val="single" w:sz="4" w:space="0" w:color="auto"/>
            </w:tcBorders>
          </w:tcPr>
          <w:p w14:paraId="6ADC8E6D" w14:textId="77777777" w:rsidR="00132850" w:rsidRPr="003B226E" w:rsidRDefault="00132850" w:rsidP="00307E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6" w:type="pct"/>
          </w:tcPr>
          <w:p w14:paraId="6ADC8E6E" w14:textId="77777777" w:rsidR="00132850" w:rsidRPr="003B226E" w:rsidRDefault="00132850" w:rsidP="00307E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9" w:type="pct"/>
            <w:tcBorders>
              <w:bottom w:val="single" w:sz="4" w:space="0" w:color="auto"/>
            </w:tcBorders>
          </w:tcPr>
          <w:p w14:paraId="6ADC8E6F" w14:textId="77777777" w:rsidR="00132850" w:rsidRPr="003B226E" w:rsidRDefault="00132850" w:rsidP="00307E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32850" w:rsidRPr="003B226E" w14:paraId="6ADC8E75" w14:textId="77777777" w:rsidTr="003B226E">
        <w:tc>
          <w:tcPr>
            <w:tcW w:w="880" w:type="pct"/>
          </w:tcPr>
          <w:p w14:paraId="6ADC8E71" w14:textId="77777777" w:rsidR="00132850" w:rsidRPr="003B226E" w:rsidRDefault="00132850" w:rsidP="00307E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5" w:type="pct"/>
            <w:tcBorders>
              <w:top w:val="single" w:sz="4" w:space="0" w:color="auto"/>
            </w:tcBorders>
          </w:tcPr>
          <w:p w14:paraId="6ADC8E72" w14:textId="07B8451C" w:rsidR="00132850" w:rsidRPr="003B226E" w:rsidRDefault="005357BF" w:rsidP="00307E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ame and Signature of Activity-in-</w:t>
            </w:r>
            <w:r w:rsidR="00132850" w:rsidRPr="003B226E">
              <w:rPr>
                <w:rFonts w:ascii="Times New Roman" w:hAnsi="Times New Roman" w:cs="Times New Roman"/>
                <w:sz w:val="20"/>
                <w:szCs w:val="20"/>
              </w:rPr>
              <w:t>Charge</w:t>
            </w:r>
          </w:p>
        </w:tc>
        <w:tc>
          <w:tcPr>
            <w:tcW w:w="216" w:type="pct"/>
          </w:tcPr>
          <w:p w14:paraId="6ADC8E73" w14:textId="77777777" w:rsidR="00132850" w:rsidRPr="003B226E" w:rsidRDefault="00132850" w:rsidP="006778C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9" w:type="pct"/>
            <w:tcBorders>
              <w:top w:val="single" w:sz="4" w:space="0" w:color="auto"/>
            </w:tcBorders>
          </w:tcPr>
          <w:p w14:paraId="6ADC8E74" w14:textId="77777777" w:rsidR="00132850" w:rsidRPr="003B226E" w:rsidRDefault="00132850" w:rsidP="006778C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B226E">
              <w:rPr>
                <w:rFonts w:ascii="Times New Roman" w:hAnsi="Times New Roman" w:cs="Times New Roman"/>
                <w:sz w:val="20"/>
                <w:szCs w:val="20"/>
              </w:rPr>
              <w:t xml:space="preserve">Date </w:t>
            </w:r>
          </w:p>
        </w:tc>
      </w:tr>
    </w:tbl>
    <w:p w14:paraId="6ADC8E76" w14:textId="77777777" w:rsidR="00FE09EC" w:rsidRPr="003B226E" w:rsidRDefault="00FE09EC" w:rsidP="00132850">
      <w:pPr>
        <w:rPr>
          <w:rFonts w:ascii="Times New Roman" w:hAnsi="Times New Roman" w:cs="Times New Roman"/>
          <w:sz w:val="20"/>
          <w:szCs w:val="20"/>
        </w:rPr>
      </w:pPr>
    </w:p>
    <w:sectPr w:rsidR="00FE09EC" w:rsidRPr="003B226E" w:rsidSect="005F1166">
      <w:headerReference w:type="default" r:id="rId11"/>
      <w:footerReference w:type="default" r:id="rId12"/>
      <w:pgSz w:w="11906" w:h="16838"/>
      <w:pgMar w:top="567" w:right="720" w:bottom="567" w:left="720" w:header="227" w:footer="22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BC45A6" w14:textId="77777777" w:rsidR="00454816" w:rsidRDefault="00454816" w:rsidP="00762FF0">
      <w:r>
        <w:separator/>
      </w:r>
    </w:p>
  </w:endnote>
  <w:endnote w:type="continuationSeparator" w:id="0">
    <w:p w14:paraId="0187AC36" w14:textId="77777777" w:rsidR="00454816" w:rsidRDefault="00454816" w:rsidP="00762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DC8E85" w14:textId="005676C5" w:rsidR="006778CC" w:rsidRPr="00591EE8" w:rsidRDefault="00591EE8" w:rsidP="00591EE8">
    <w:pPr>
      <w:pStyle w:val="Footer"/>
      <w:rPr>
        <w:rFonts w:ascii="Times New Roman" w:hAnsi="Times New Roman" w:cs="Times New Roman"/>
      </w:rPr>
    </w:pPr>
    <w:r w:rsidRPr="0059609F">
      <w:rPr>
        <w:rFonts w:ascii="Times New Roman" w:hAnsi="Times New Roman" w:cs="Times New Roman"/>
      </w:rPr>
      <w:ptab w:relativeTo="margin" w:alignment="center" w:leader="none"/>
    </w:r>
    <w:r>
      <w:rPr>
        <w:rFonts w:ascii="Times New Roman" w:hAnsi="Times New Roman" w:cs="Times New Roman"/>
      </w:rPr>
      <w:t xml:space="preserve">Page </w:t>
    </w:r>
    <w:r>
      <w:rPr>
        <w:rFonts w:ascii="Times New Roman" w:hAnsi="Times New Roman" w:cs="Times New Roman"/>
      </w:rPr>
      <w:fldChar w:fldCharType="begin"/>
    </w:r>
    <w:r>
      <w:rPr>
        <w:rFonts w:ascii="Times New Roman" w:hAnsi="Times New Roman" w:cs="Times New Roman"/>
      </w:rPr>
      <w:instrText xml:space="preserve"> PAGE   \* MERGEFORMAT </w:instrText>
    </w:r>
    <w:r>
      <w:rPr>
        <w:rFonts w:ascii="Times New Roman" w:hAnsi="Times New Roman" w:cs="Times New Roman"/>
      </w:rPr>
      <w:fldChar w:fldCharType="separate"/>
    </w:r>
    <w:r w:rsidR="00630DF3">
      <w:rPr>
        <w:rFonts w:ascii="Times New Roman" w:hAnsi="Times New Roman" w:cs="Times New Roman"/>
        <w:noProof/>
      </w:rPr>
      <w:t>2</w:t>
    </w:r>
    <w:r>
      <w:rPr>
        <w:rFonts w:ascii="Times New Roman" w:hAnsi="Times New Roman" w:cs="Times New Roman"/>
      </w:rPr>
      <w:fldChar w:fldCharType="end"/>
    </w:r>
    <w:r>
      <w:rPr>
        <w:rFonts w:ascii="Times New Roman" w:hAnsi="Times New Roman" w:cs="Times New Roman"/>
      </w:rPr>
      <w:t xml:space="preserve"> of </w:t>
    </w:r>
    <w:r>
      <w:rPr>
        <w:rFonts w:ascii="Times New Roman" w:hAnsi="Times New Roman" w:cs="Times New Roman"/>
      </w:rPr>
      <w:fldChar w:fldCharType="begin"/>
    </w:r>
    <w:r>
      <w:rPr>
        <w:rFonts w:ascii="Times New Roman" w:hAnsi="Times New Roman" w:cs="Times New Roman"/>
      </w:rPr>
      <w:instrText xml:space="preserve"> NUMPAGES   \* MERGEFORMAT </w:instrText>
    </w:r>
    <w:r>
      <w:rPr>
        <w:rFonts w:ascii="Times New Roman" w:hAnsi="Times New Roman" w:cs="Times New Roman"/>
      </w:rPr>
      <w:fldChar w:fldCharType="separate"/>
    </w:r>
    <w:r w:rsidR="00630DF3">
      <w:rPr>
        <w:rFonts w:ascii="Times New Roman" w:hAnsi="Times New Roman" w:cs="Times New Roman"/>
        <w:noProof/>
      </w:rPr>
      <w:t>2</w:t>
    </w:r>
    <w:r>
      <w:rPr>
        <w:rFonts w:ascii="Times New Roman" w:hAnsi="Times New Roman" w:cs="Times New Roman"/>
      </w:rPr>
      <w:fldChar w:fldCharType="end"/>
    </w:r>
    <w:r w:rsidRPr="0059609F">
      <w:rPr>
        <w:rFonts w:ascii="Times New Roman" w:hAnsi="Times New Roman" w:cs="Times New Roman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900578" w14:textId="77777777" w:rsidR="00454816" w:rsidRDefault="00454816" w:rsidP="00762FF0">
      <w:r>
        <w:separator/>
      </w:r>
    </w:p>
  </w:footnote>
  <w:footnote w:type="continuationSeparator" w:id="0">
    <w:p w14:paraId="7DEA8B0C" w14:textId="77777777" w:rsidR="00454816" w:rsidRDefault="00454816" w:rsidP="00762F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09"/>
      <w:gridCol w:w="477"/>
      <w:gridCol w:w="6280"/>
    </w:tblGrid>
    <w:tr w:rsidR="006778CC" w14:paraId="6ADC8E83" w14:textId="77777777" w:rsidTr="00307E7C">
      <w:trPr>
        <w:cantSplit/>
        <w:trHeight w:val="283"/>
      </w:trPr>
      <w:tc>
        <w:tcPr>
          <w:tcW w:w="1722" w:type="pct"/>
          <w:vAlign w:val="center"/>
        </w:tcPr>
        <w:p w14:paraId="6ADC8E7D" w14:textId="77777777" w:rsidR="006778CC" w:rsidRDefault="006778CC" w:rsidP="00FF25B4">
          <w:pPr>
            <w:pStyle w:val="Header"/>
            <w:wordWrap w:val="0"/>
            <w:rPr>
              <w:b/>
              <w:sz w:val="27"/>
              <w:szCs w:val="27"/>
            </w:rPr>
          </w:pPr>
          <w:r w:rsidRPr="00C96D7F">
            <w:rPr>
              <w:b/>
              <w:noProof/>
              <w:sz w:val="27"/>
              <w:szCs w:val="27"/>
              <w:lang w:eastAsia="zh-CN"/>
            </w:rPr>
            <w:drawing>
              <wp:inline distT="0" distB="0" distL="0" distR="0" wp14:anchorId="6ADC8E86" wp14:editId="6ADC8E87">
                <wp:extent cx="2218055" cy="676200"/>
                <wp:effectExtent l="0" t="0" r="0" b="0"/>
                <wp:docPr id="3" name="圖片 3" descr="C:\Users\RAINIE~1\AppData\Local\Temp\notesC7A056\UM Logo ChiPtEng H_RGB_01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RAINIE~1\AppData\Local\Temp\notesC7A056\UM Logo ChiPtEng H_RGB_01.pn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867" t="18794" r="11664" b="20558"/>
                        <a:stretch/>
                      </pic:blipFill>
                      <pic:spPr bwMode="auto">
                        <a:xfrm>
                          <a:off x="0" y="0"/>
                          <a:ext cx="2220114" cy="6768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3" w:type="pct"/>
        </w:tcPr>
        <w:p w14:paraId="6ADC8E7E" w14:textId="77777777" w:rsidR="006778CC" w:rsidRDefault="006778CC" w:rsidP="00FF25B4">
          <w:pPr>
            <w:pStyle w:val="Header"/>
            <w:wordWrap w:val="0"/>
            <w:jc w:val="right"/>
            <w:rPr>
              <w:b/>
              <w:sz w:val="27"/>
              <w:szCs w:val="27"/>
            </w:rPr>
          </w:pPr>
        </w:p>
      </w:tc>
      <w:tc>
        <w:tcPr>
          <w:tcW w:w="3026" w:type="pct"/>
          <w:vAlign w:val="center"/>
        </w:tcPr>
        <w:p w14:paraId="6ADC8E7F" w14:textId="77777777" w:rsidR="006778CC" w:rsidRPr="008B052B" w:rsidRDefault="006778CC" w:rsidP="00FF25B4">
          <w:pPr>
            <w:pStyle w:val="Header"/>
            <w:wordWrap w:val="0"/>
            <w:jc w:val="right"/>
            <w:rPr>
              <w:rFonts w:ascii="Times New Roman" w:eastAsia="標楷體" w:hAnsi="Times New Roman" w:cs="Times New Roman"/>
              <w:b/>
              <w:noProof/>
              <w:sz w:val="26"/>
              <w:szCs w:val="26"/>
            </w:rPr>
          </w:pPr>
          <w:r w:rsidRPr="008B052B">
            <w:rPr>
              <w:rFonts w:ascii="Times New Roman" w:eastAsia="標楷體" w:hAnsi="Times New Roman" w:cs="Times New Roman"/>
              <w:b/>
              <w:noProof/>
              <w:sz w:val="26"/>
              <w:szCs w:val="26"/>
            </w:rPr>
            <w:t>蔡繼有書院</w:t>
          </w:r>
        </w:p>
        <w:p w14:paraId="6ADC8E80" w14:textId="77777777" w:rsidR="006778CC" w:rsidRPr="008B052B" w:rsidRDefault="006778CC" w:rsidP="00FF25B4">
          <w:pPr>
            <w:pStyle w:val="Header"/>
            <w:wordWrap w:val="0"/>
            <w:jc w:val="right"/>
            <w:rPr>
              <w:rFonts w:ascii="Times New Roman" w:eastAsia="標楷體" w:hAnsi="Times New Roman" w:cs="Times New Roman"/>
              <w:b/>
              <w:noProof/>
              <w:sz w:val="26"/>
              <w:szCs w:val="26"/>
            </w:rPr>
          </w:pPr>
          <w:r w:rsidRPr="008B052B">
            <w:rPr>
              <w:rFonts w:ascii="Times New Roman" w:eastAsia="標楷體" w:hAnsi="Times New Roman" w:cs="Times New Roman"/>
              <w:b/>
              <w:noProof/>
              <w:sz w:val="26"/>
              <w:szCs w:val="26"/>
            </w:rPr>
            <w:t>Choi Kai Yau College</w:t>
          </w:r>
        </w:p>
        <w:p w14:paraId="6ADC8E81" w14:textId="77777777" w:rsidR="006778CC" w:rsidRPr="008B052B" w:rsidRDefault="0072491E" w:rsidP="00FF25B4">
          <w:pPr>
            <w:pStyle w:val="Header"/>
            <w:wordWrap w:val="0"/>
            <w:jc w:val="right"/>
            <w:rPr>
              <w:rFonts w:ascii="Times New Roman" w:eastAsia="標楷體" w:hAnsi="Times New Roman" w:cs="Times New Roman"/>
              <w:b/>
              <w:noProof/>
              <w:sz w:val="26"/>
              <w:szCs w:val="26"/>
            </w:rPr>
          </w:pPr>
          <w:r>
            <w:rPr>
              <w:rFonts w:ascii="Times New Roman" w:eastAsia="標楷體" w:hAnsi="Times New Roman" w:cs="Times New Roman" w:hint="eastAsia"/>
              <w:b/>
              <w:noProof/>
              <w:sz w:val="26"/>
              <w:szCs w:val="26"/>
            </w:rPr>
            <w:t>學生活動資助申請表</w:t>
          </w:r>
        </w:p>
        <w:p w14:paraId="6ADC8E82" w14:textId="77777777" w:rsidR="006778CC" w:rsidRPr="00781CE0" w:rsidRDefault="0072491E" w:rsidP="0072491E">
          <w:pPr>
            <w:pStyle w:val="Header"/>
            <w:wordWrap w:val="0"/>
            <w:jc w:val="right"/>
            <w:rPr>
              <w:rFonts w:eastAsia="標楷體"/>
              <w:b/>
              <w:noProof/>
              <w:sz w:val="27"/>
              <w:szCs w:val="27"/>
            </w:rPr>
          </w:pPr>
          <w:r>
            <w:rPr>
              <w:rFonts w:ascii="Times New Roman" w:eastAsia="標楷體" w:hAnsi="Times New Roman" w:cs="Times New Roman" w:hint="eastAsia"/>
              <w:b/>
              <w:noProof/>
              <w:sz w:val="26"/>
              <w:szCs w:val="26"/>
            </w:rPr>
            <w:t>S</w:t>
          </w:r>
          <w:r>
            <w:rPr>
              <w:rFonts w:ascii="Times New Roman" w:eastAsia="標楷體" w:hAnsi="Times New Roman" w:cs="Times New Roman"/>
              <w:b/>
              <w:noProof/>
              <w:sz w:val="26"/>
              <w:szCs w:val="26"/>
            </w:rPr>
            <w:t>tudent</w:t>
          </w:r>
          <w:r w:rsidRPr="0072491E">
            <w:rPr>
              <w:rFonts w:ascii="Times New Roman" w:eastAsia="標楷體" w:hAnsi="Times New Roman" w:cs="Times New Roman"/>
              <w:b/>
              <w:noProof/>
              <w:sz w:val="26"/>
              <w:szCs w:val="26"/>
            </w:rPr>
            <w:t xml:space="preserve"> Activity Subsidy Application</w:t>
          </w:r>
        </w:p>
      </w:tc>
    </w:tr>
  </w:tbl>
  <w:p w14:paraId="6ADC8E84" w14:textId="77777777" w:rsidR="006778CC" w:rsidRDefault="006778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02DEE"/>
    <w:multiLevelType w:val="hybridMultilevel"/>
    <w:tmpl w:val="E19250EE"/>
    <w:lvl w:ilvl="0" w:tplc="D64259D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F8B6D42"/>
    <w:multiLevelType w:val="hybridMultilevel"/>
    <w:tmpl w:val="5B6E1FE0"/>
    <w:lvl w:ilvl="0" w:tplc="34C23E6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4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20E4A07"/>
    <w:multiLevelType w:val="hybridMultilevel"/>
    <w:tmpl w:val="6890FCDA"/>
    <w:lvl w:ilvl="0" w:tplc="E7428B7E">
      <w:start w:val="7"/>
      <w:numFmt w:val="bullet"/>
      <w:lvlText w:val="□"/>
      <w:lvlJc w:val="left"/>
      <w:pPr>
        <w:ind w:left="360" w:hanging="360"/>
      </w:pPr>
      <w:rPr>
        <w:rFonts w:ascii="新細明體" w:eastAsia="新細明體" w:hAnsi="新細明體" w:cstheme="minorBidi" w:hint="eastAsia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D2E075A"/>
    <w:multiLevelType w:val="hybridMultilevel"/>
    <w:tmpl w:val="D39CC8BE"/>
    <w:lvl w:ilvl="0" w:tplc="A4562020">
      <w:start w:val="7"/>
      <w:numFmt w:val="bullet"/>
      <w:lvlText w:val="□"/>
      <w:lvlJc w:val="left"/>
      <w:pPr>
        <w:ind w:left="360" w:hanging="360"/>
      </w:pPr>
      <w:rPr>
        <w:rFonts w:ascii="新細明體" w:eastAsia="新細明體" w:hAnsi="新細明體" w:cstheme="minorBidi" w:hint="eastAsia"/>
        <w:b/>
        <w:lang w:val="en-U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7422EBF"/>
    <w:multiLevelType w:val="hybridMultilevel"/>
    <w:tmpl w:val="CE8A411C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453E2480"/>
    <w:multiLevelType w:val="hybridMultilevel"/>
    <w:tmpl w:val="FDD2F436"/>
    <w:lvl w:ilvl="0" w:tplc="E7428B7E">
      <w:start w:val="7"/>
      <w:numFmt w:val="bullet"/>
      <w:lvlText w:val="□"/>
      <w:lvlJc w:val="left"/>
      <w:pPr>
        <w:ind w:left="360" w:hanging="360"/>
      </w:pPr>
      <w:rPr>
        <w:rFonts w:ascii="新細明體" w:eastAsia="新細明體" w:hAnsi="新細明體" w:cstheme="minorBidi" w:hint="eastAsia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F8592A"/>
    <w:multiLevelType w:val="hybridMultilevel"/>
    <w:tmpl w:val="E29611B8"/>
    <w:lvl w:ilvl="0" w:tplc="B032EE6A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4D5216AC"/>
    <w:multiLevelType w:val="hybridMultilevel"/>
    <w:tmpl w:val="357C4BB0"/>
    <w:lvl w:ilvl="0" w:tplc="F2CE7F4E">
      <w:start w:val="7"/>
      <w:numFmt w:val="bullet"/>
      <w:lvlText w:val="□"/>
      <w:lvlJc w:val="left"/>
      <w:pPr>
        <w:ind w:left="360" w:hanging="360"/>
      </w:pPr>
      <w:rPr>
        <w:rFonts w:ascii="新細明體" w:eastAsia="新細明體" w:hAnsi="新細明體" w:cstheme="minorBidi" w:hint="eastAsia"/>
        <w:b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2CF23C0"/>
    <w:multiLevelType w:val="hybridMultilevel"/>
    <w:tmpl w:val="C598D39E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56B6D178"/>
    <w:multiLevelType w:val="multilevel"/>
    <w:tmpl w:val="56B6D178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B6D183"/>
    <w:multiLevelType w:val="singleLevel"/>
    <w:tmpl w:val="56B6D183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11" w15:restartNumberingAfterBreak="0">
    <w:nsid w:val="58ED463D"/>
    <w:multiLevelType w:val="hybridMultilevel"/>
    <w:tmpl w:val="C598D39E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604E4B56"/>
    <w:multiLevelType w:val="hybridMultilevel"/>
    <w:tmpl w:val="6AC23682"/>
    <w:lvl w:ilvl="0" w:tplc="E7428B7E">
      <w:start w:val="7"/>
      <w:numFmt w:val="bullet"/>
      <w:lvlText w:val="□"/>
      <w:lvlJc w:val="left"/>
      <w:pPr>
        <w:ind w:left="360" w:hanging="360"/>
      </w:pPr>
      <w:rPr>
        <w:rFonts w:ascii="新細明體" w:eastAsia="新細明體" w:hAnsi="新細明體" w:cstheme="minorBidi" w:hint="eastAsia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D1764CB"/>
    <w:multiLevelType w:val="hybridMultilevel"/>
    <w:tmpl w:val="2018B828"/>
    <w:lvl w:ilvl="0" w:tplc="77F207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6F1B2FF5"/>
    <w:multiLevelType w:val="hybridMultilevel"/>
    <w:tmpl w:val="D0981824"/>
    <w:lvl w:ilvl="0" w:tplc="E7428B7E">
      <w:start w:val="7"/>
      <w:numFmt w:val="bullet"/>
      <w:lvlText w:val="□"/>
      <w:lvlJc w:val="left"/>
      <w:pPr>
        <w:ind w:left="360" w:hanging="360"/>
      </w:pPr>
      <w:rPr>
        <w:rFonts w:ascii="新細明體" w:eastAsia="新細明體" w:hAnsi="新細明體" w:cstheme="minorBidi" w:hint="eastAsia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13"/>
  </w:num>
  <w:num w:numId="4">
    <w:abstractNumId w:val="4"/>
  </w:num>
  <w:num w:numId="5">
    <w:abstractNumId w:val="8"/>
  </w:num>
  <w:num w:numId="6">
    <w:abstractNumId w:val="11"/>
  </w:num>
  <w:num w:numId="7">
    <w:abstractNumId w:val="1"/>
  </w:num>
  <w:num w:numId="8">
    <w:abstractNumId w:val="3"/>
  </w:num>
  <w:num w:numId="9">
    <w:abstractNumId w:val="5"/>
  </w:num>
  <w:num w:numId="10">
    <w:abstractNumId w:val="7"/>
  </w:num>
  <w:num w:numId="11">
    <w:abstractNumId w:val="12"/>
  </w:num>
  <w:num w:numId="12">
    <w:abstractNumId w:val="14"/>
  </w:num>
  <w:num w:numId="13">
    <w:abstractNumId w:val="2"/>
  </w:num>
  <w:num w:numId="14">
    <w:abstractNumId w:val="10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pt-BR" w:vendorID="64" w:dllVersion="4096" w:nlCheck="1" w:checkStyle="0"/>
  <w:activeWritingStyle w:appName="MSWord" w:lang="en-US" w:vendorID="64" w:dllVersion="131078" w:nlCheck="1" w:checkStyle="1"/>
  <w:activeWritingStyle w:appName="MSWord" w:lang="pt-BR" w:vendorID="64" w:dllVersion="131078" w:nlCheck="1" w:checkStyle="0"/>
  <w:activeWritingStyle w:appName="MSWord" w:lang="zh-CN" w:vendorID="64" w:dllVersion="131077" w:nlCheck="1" w:checkStyle="1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NTc1MTYxNjYyMDZW0lEKTi0uzszPAykwqQUAwJyj8SwAAAA="/>
  </w:docVars>
  <w:rsids>
    <w:rsidRoot w:val="00F20463"/>
    <w:rsid w:val="00046EA2"/>
    <w:rsid w:val="000604A3"/>
    <w:rsid w:val="00071EE8"/>
    <w:rsid w:val="0007392D"/>
    <w:rsid w:val="00096334"/>
    <w:rsid w:val="000A55A6"/>
    <w:rsid w:val="000B4B76"/>
    <w:rsid w:val="000B6331"/>
    <w:rsid w:val="000C2C87"/>
    <w:rsid w:val="000C3863"/>
    <w:rsid w:val="000D0C6A"/>
    <w:rsid w:val="000D4D56"/>
    <w:rsid w:val="000D51B3"/>
    <w:rsid w:val="000E7800"/>
    <w:rsid w:val="000F0003"/>
    <w:rsid w:val="000F4350"/>
    <w:rsid w:val="00107BBD"/>
    <w:rsid w:val="00132850"/>
    <w:rsid w:val="00132A18"/>
    <w:rsid w:val="00134F61"/>
    <w:rsid w:val="00137CB2"/>
    <w:rsid w:val="001465D7"/>
    <w:rsid w:val="001516AC"/>
    <w:rsid w:val="00151941"/>
    <w:rsid w:val="00172296"/>
    <w:rsid w:val="00174E44"/>
    <w:rsid w:val="001750C5"/>
    <w:rsid w:val="0018186A"/>
    <w:rsid w:val="00184186"/>
    <w:rsid w:val="00194A35"/>
    <w:rsid w:val="0019576C"/>
    <w:rsid w:val="001A6163"/>
    <w:rsid w:val="001B03FA"/>
    <w:rsid w:val="001B6973"/>
    <w:rsid w:val="001B74ED"/>
    <w:rsid w:val="001C07E3"/>
    <w:rsid w:val="001C6278"/>
    <w:rsid w:val="001C6ECA"/>
    <w:rsid w:val="001D206D"/>
    <w:rsid w:val="001D7C29"/>
    <w:rsid w:val="001F38EB"/>
    <w:rsid w:val="001F6992"/>
    <w:rsid w:val="00211535"/>
    <w:rsid w:val="002252CC"/>
    <w:rsid w:val="0024319D"/>
    <w:rsid w:val="00243945"/>
    <w:rsid w:val="00263A7C"/>
    <w:rsid w:val="00291925"/>
    <w:rsid w:val="00294475"/>
    <w:rsid w:val="00296B27"/>
    <w:rsid w:val="002A1C83"/>
    <w:rsid w:val="002A6234"/>
    <w:rsid w:val="002C4188"/>
    <w:rsid w:val="002C54BA"/>
    <w:rsid w:val="002C7EDD"/>
    <w:rsid w:val="002D0B7F"/>
    <w:rsid w:val="002D20C8"/>
    <w:rsid w:val="002D3E3B"/>
    <w:rsid w:val="002D624B"/>
    <w:rsid w:val="002E1D4C"/>
    <w:rsid w:val="00307E7C"/>
    <w:rsid w:val="00312D0B"/>
    <w:rsid w:val="00322AD7"/>
    <w:rsid w:val="00323382"/>
    <w:rsid w:val="00342FF1"/>
    <w:rsid w:val="003511FE"/>
    <w:rsid w:val="003512B1"/>
    <w:rsid w:val="00361ECD"/>
    <w:rsid w:val="00365681"/>
    <w:rsid w:val="00374FD7"/>
    <w:rsid w:val="00381A79"/>
    <w:rsid w:val="00382FE2"/>
    <w:rsid w:val="003963D9"/>
    <w:rsid w:val="003A350D"/>
    <w:rsid w:val="003A6782"/>
    <w:rsid w:val="003B226E"/>
    <w:rsid w:val="003B3715"/>
    <w:rsid w:val="003B47CF"/>
    <w:rsid w:val="003B67CD"/>
    <w:rsid w:val="003C3CB9"/>
    <w:rsid w:val="003D7501"/>
    <w:rsid w:val="003E2900"/>
    <w:rsid w:val="003F0754"/>
    <w:rsid w:val="00400823"/>
    <w:rsid w:val="004034CB"/>
    <w:rsid w:val="00404217"/>
    <w:rsid w:val="00411A9D"/>
    <w:rsid w:val="00417C32"/>
    <w:rsid w:val="00430933"/>
    <w:rsid w:val="0044647E"/>
    <w:rsid w:val="00454816"/>
    <w:rsid w:val="00455D2E"/>
    <w:rsid w:val="004658F0"/>
    <w:rsid w:val="004674C0"/>
    <w:rsid w:val="004A3F82"/>
    <w:rsid w:val="004B0DD9"/>
    <w:rsid w:val="004B5857"/>
    <w:rsid w:val="004C0E38"/>
    <w:rsid w:val="004C17B2"/>
    <w:rsid w:val="004D48F5"/>
    <w:rsid w:val="004E204F"/>
    <w:rsid w:val="004F32D4"/>
    <w:rsid w:val="0050085B"/>
    <w:rsid w:val="00532BF2"/>
    <w:rsid w:val="005357BF"/>
    <w:rsid w:val="005438DE"/>
    <w:rsid w:val="00545755"/>
    <w:rsid w:val="005472E8"/>
    <w:rsid w:val="005510ED"/>
    <w:rsid w:val="005542FC"/>
    <w:rsid w:val="00557DBB"/>
    <w:rsid w:val="00563F03"/>
    <w:rsid w:val="00566782"/>
    <w:rsid w:val="0057045A"/>
    <w:rsid w:val="00573321"/>
    <w:rsid w:val="00573CE1"/>
    <w:rsid w:val="00574BFD"/>
    <w:rsid w:val="00582486"/>
    <w:rsid w:val="0059140E"/>
    <w:rsid w:val="00591EE8"/>
    <w:rsid w:val="00596C7D"/>
    <w:rsid w:val="00597562"/>
    <w:rsid w:val="00597FBB"/>
    <w:rsid w:val="005B0609"/>
    <w:rsid w:val="005B2D2A"/>
    <w:rsid w:val="005B30FC"/>
    <w:rsid w:val="005B31A1"/>
    <w:rsid w:val="005B3579"/>
    <w:rsid w:val="005C4194"/>
    <w:rsid w:val="005C5188"/>
    <w:rsid w:val="005D2FB2"/>
    <w:rsid w:val="005D3992"/>
    <w:rsid w:val="005D4BD2"/>
    <w:rsid w:val="005D51A6"/>
    <w:rsid w:val="005E1F8F"/>
    <w:rsid w:val="005E2E5D"/>
    <w:rsid w:val="005E6E84"/>
    <w:rsid w:val="005F1166"/>
    <w:rsid w:val="005F3F17"/>
    <w:rsid w:val="005F6155"/>
    <w:rsid w:val="00600C3E"/>
    <w:rsid w:val="00601ADD"/>
    <w:rsid w:val="00603466"/>
    <w:rsid w:val="006203DA"/>
    <w:rsid w:val="006231AC"/>
    <w:rsid w:val="00630DF3"/>
    <w:rsid w:val="00635FDF"/>
    <w:rsid w:val="006377A7"/>
    <w:rsid w:val="006456F7"/>
    <w:rsid w:val="00650E14"/>
    <w:rsid w:val="00654483"/>
    <w:rsid w:val="00661EC0"/>
    <w:rsid w:val="00664D27"/>
    <w:rsid w:val="006778CC"/>
    <w:rsid w:val="00683D08"/>
    <w:rsid w:val="00684881"/>
    <w:rsid w:val="00690CD9"/>
    <w:rsid w:val="006B5AE0"/>
    <w:rsid w:val="006C0655"/>
    <w:rsid w:val="006C2BA2"/>
    <w:rsid w:val="006E6FD8"/>
    <w:rsid w:val="006F010B"/>
    <w:rsid w:val="00704D03"/>
    <w:rsid w:val="0072491E"/>
    <w:rsid w:val="00731470"/>
    <w:rsid w:val="00737089"/>
    <w:rsid w:val="0074734A"/>
    <w:rsid w:val="007542F1"/>
    <w:rsid w:val="00754A48"/>
    <w:rsid w:val="00756CD5"/>
    <w:rsid w:val="00762FF0"/>
    <w:rsid w:val="00763547"/>
    <w:rsid w:val="0077048B"/>
    <w:rsid w:val="007709B4"/>
    <w:rsid w:val="007C0F0F"/>
    <w:rsid w:val="007D186A"/>
    <w:rsid w:val="007D4FB1"/>
    <w:rsid w:val="007D79DB"/>
    <w:rsid w:val="007E6716"/>
    <w:rsid w:val="007E6F67"/>
    <w:rsid w:val="0083143A"/>
    <w:rsid w:val="00851962"/>
    <w:rsid w:val="008655DC"/>
    <w:rsid w:val="008708F8"/>
    <w:rsid w:val="0087138C"/>
    <w:rsid w:val="008738BE"/>
    <w:rsid w:val="008740E4"/>
    <w:rsid w:val="00876134"/>
    <w:rsid w:val="00884336"/>
    <w:rsid w:val="008938E8"/>
    <w:rsid w:val="0089465A"/>
    <w:rsid w:val="008A37D2"/>
    <w:rsid w:val="008B0C94"/>
    <w:rsid w:val="008C047B"/>
    <w:rsid w:val="008C1007"/>
    <w:rsid w:val="008C4A82"/>
    <w:rsid w:val="008D384B"/>
    <w:rsid w:val="008D4A64"/>
    <w:rsid w:val="008E0848"/>
    <w:rsid w:val="008E198E"/>
    <w:rsid w:val="008F13DF"/>
    <w:rsid w:val="008F5FB3"/>
    <w:rsid w:val="00910B0E"/>
    <w:rsid w:val="009127A0"/>
    <w:rsid w:val="0092235B"/>
    <w:rsid w:val="00927374"/>
    <w:rsid w:val="00932F64"/>
    <w:rsid w:val="00933317"/>
    <w:rsid w:val="009442DC"/>
    <w:rsid w:val="00960863"/>
    <w:rsid w:val="00962218"/>
    <w:rsid w:val="00966CD8"/>
    <w:rsid w:val="0097738C"/>
    <w:rsid w:val="009812AA"/>
    <w:rsid w:val="00996783"/>
    <w:rsid w:val="009A6F21"/>
    <w:rsid w:val="009B61D1"/>
    <w:rsid w:val="009C2F61"/>
    <w:rsid w:val="009C53D0"/>
    <w:rsid w:val="009C6738"/>
    <w:rsid w:val="009D501D"/>
    <w:rsid w:val="009E093E"/>
    <w:rsid w:val="009E252C"/>
    <w:rsid w:val="009E4594"/>
    <w:rsid w:val="009E5DF7"/>
    <w:rsid w:val="00A01D54"/>
    <w:rsid w:val="00A10EFE"/>
    <w:rsid w:val="00A2111F"/>
    <w:rsid w:val="00A22FEF"/>
    <w:rsid w:val="00A23B86"/>
    <w:rsid w:val="00A3659D"/>
    <w:rsid w:val="00A54363"/>
    <w:rsid w:val="00A671F3"/>
    <w:rsid w:val="00A917E2"/>
    <w:rsid w:val="00A97FE8"/>
    <w:rsid w:val="00AA7980"/>
    <w:rsid w:val="00AB3250"/>
    <w:rsid w:val="00AB3935"/>
    <w:rsid w:val="00AB6865"/>
    <w:rsid w:val="00AD062F"/>
    <w:rsid w:val="00AD2C69"/>
    <w:rsid w:val="00AD5DF4"/>
    <w:rsid w:val="00AE6219"/>
    <w:rsid w:val="00AF7BB0"/>
    <w:rsid w:val="00B00D2A"/>
    <w:rsid w:val="00B274AD"/>
    <w:rsid w:val="00B30B34"/>
    <w:rsid w:val="00B43260"/>
    <w:rsid w:val="00B45043"/>
    <w:rsid w:val="00B55D8F"/>
    <w:rsid w:val="00B57249"/>
    <w:rsid w:val="00B6017E"/>
    <w:rsid w:val="00B65727"/>
    <w:rsid w:val="00B667D1"/>
    <w:rsid w:val="00B70698"/>
    <w:rsid w:val="00B76B4A"/>
    <w:rsid w:val="00B87E58"/>
    <w:rsid w:val="00B915F6"/>
    <w:rsid w:val="00BA0A4A"/>
    <w:rsid w:val="00BA0C38"/>
    <w:rsid w:val="00BB3DE8"/>
    <w:rsid w:val="00BB480C"/>
    <w:rsid w:val="00BD4C64"/>
    <w:rsid w:val="00BE7F2D"/>
    <w:rsid w:val="00BF09D2"/>
    <w:rsid w:val="00C02F96"/>
    <w:rsid w:val="00C23797"/>
    <w:rsid w:val="00C25A8B"/>
    <w:rsid w:val="00C308F3"/>
    <w:rsid w:val="00C32870"/>
    <w:rsid w:val="00C402AB"/>
    <w:rsid w:val="00C55847"/>
    <w:rsid w:val="00C569C6"/>
    <w:rsid w:val="00C63E07"/>
    <w:rsid w:val="00C66DAF"/>
    <w:rsid w:val="00C72B34"/>
    <w:rsid w:val="00CA128C"/>
    <w:rsid w:val="00CA306C"/>
    <w:rsid w:val="00CB379E"/>
    <w:rsid w:val="00CB477E"/>
    <w:rsid w:val="00CB49A4"/>
    <w:rsid w:val="00CC1D4C"/>
    <w:rsid w:val="00CD528F"/>
    <w:rsid w:val="00CD7094"/>
    <w:rsid w:val="00CE1326"/>
    <w:rsid w:val="00CE19F2"/>
    <w:rsid w:val="00CE53BD"/>
    <w:rsid w:val="00CF1F02"/>
    <w:rsid w:val="00CF2D49"/>
    <w:rsid w:val="00CF4191"/>
    <w:rsid w:val="00CF7FA8"/>
    <w:rsid w:val="00D05C64"/>
    <w:rsid w:val="00D12C81"/>
    <w:rsid w:val="00D21AD5"/>
    <w:rsid w:val="00D23871"/>
    <w:rsid w:val="00D249AC"/>
    <w:rsid w:val="00D27953"/>
    <w:rsid w:val="00D313BC"/>
    <w:rsid w:val="00D316AC"/>
    <w:rsid w:val="00D31DC5"/>
    <w:rsid w:val="00D416FE"/>
    <w:rsid w:val="00D43515"/>
    <w:rsid w:val="00D512BA"/>
    <w:rsid w:val="00D51478"/>
    <w:rsid w:val="00D52DFC"/>
    <w:rsid w:val="00D532CB"/>
    <w:rsid w:val="00D573A3"/>
    <w:rsid w:val="00D72267"/>
    <w:rsid w:val="00D94FBF"/>
    <w:rsid w:val="00DA4142"/>
    <w:rsid w:val="00DA5192"/>
    <w:rsid w:val="00DB2D54"/>
    <w:rsid w:val="00DB764C"/>
    <w:rsid w:val="00DD1A40"/>
    <w:rsid w:val="00DF0625"/>
    <w:rsid w:val="00DF3E3B"/>
    <w:rsid w:val="00E019B1"/>
    <w:rsid w:val="00E07A16"/>
    <w:rsid w:val="00E2509F"/>
    <w:rsid w:val="00E31079"/>
    <w:rsid w:val="00E41830"/>
    <w:rsid w:val="00E51E29"/>
    <w:rsid w:val="00E53D9B"/>
    <w:rsid w:val="00E5703E"/>
    <w:rsid w:val="00E65D50"/>
    <w:rsid w:val="00E761B2"/>
    <w:rsid w:val="00E7680C"/>
    <w:rsid w:val="00E807E5"/>
    <w:rsid w:val="00E86517"/>
    <w:rsid w:val="00E9746D"/>
    <w:rsid w:val="00EA420A"/>
    <w:rsid w:val="00EA7670"/>
    <w:rsid w:val="00EB30D7"/>
    <w:rsid w:val="00EB5E0F"/>
    <w:rsid w:val="00EC3141"/>
    <w:rsid w:val="00EC6BB0"/>
    <w:rsid w:val="00F03C7B"/>
    <w:rsid w:val="00F10B87"/>
    <w:rsid w:val="00F141E1"/>
    <w:rsid w:val="00F20463"/>
    <w:rsid w:val="00F2234E"/>
    <w:rsid w:val="00F51F3A"/>
    <w:rsid w:val="00F53ED7"/>
    <w:rsid w:val="00F74552"/>
    <w:rsid w:val="00F80BBD"/>
    <w:rsid w:val="00F906E8"/>
    <w:rsid w:val="00F96F45"/>
    <w:rsid w:val="00FA29CA"/>
    <w:rsid w:val="00FB4256"/>
    <w:rsid w:val="00FC0C01"/>
    <w:rsid w:val="00FC1753"/>
    <w:rsid w:val="00FD0905"/>
    <w:rsid w:val="00FD3E8E"/>
    <w:rsid w:val="00FD7FE8"/>
    <w:rsid w:val="00FE09EC"/>
    <w:rsid w:val="00FE6E41"/>
    <w:rsid w:val="00FF25B4"/>
    <w:rsid w:val="00FF7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ADC8DFA"/>
  <w15:chartTrackingRefBased/>
  <w15:docId w15:val="{F38CB44E-F95A-49DC-924C-3E8224CD16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204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20463"/>
    <w:pPr>
      <w:ind w:leftChars="200" w:left="48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62FF0"/>
    <w:pPr>
      <w:snapToGrid w:val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62FF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62FF0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8F5F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8F5FB3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F5F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8F5FB3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5043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5043"/>
    <w:rPr>
      <w:rFonts w:asciiTheme="majorHAnsi" w:eastAsiaTheme="majorEastAsia" w:hAnsiTheme="majorHAnsi" w:cstheme="majorBid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763547"/>
    <w:rPr>
      <w:color w:val="808080"/>
    </w:rPr>
  </w:style>
  <w:style w:type="character" w:customStyle="1" w:styleId="1">
    <w:name w:val="樣式1"/>
    <w:basedOn w:val="DefaultParagraphFont"/>
    <w:uiPriority w:val="1"/>
    <w:qFormat/>
    <w:rsid w:val="00763547"/>
    <w:rPr>
      <w:rFonts w:ascii="Times New Roman" w:hAnsi="Times New Roman"/>
      <w:sz w:val="20"/>
    </w:rPr>
  </w:style>
  <w:style w:type="character" w:styleId="Hyperlink">
    <w:name w:val="Hyperlink"/>
    <w:basedOn w:val="DefaultParagraphFont"/>
    <w:uiPriority w:val="99"/>
    <w:unhideWhenUsed/>
    <w:rsid w:val="003A350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57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2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4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solidFill>
          <a:schemeClr val="lt1"/>
        </a:solidFill>
        <a:ln w="6350">
          <a:solidFill>
            <a:prstClr val="black"/>
          </a:solidFill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5E12FA4BBFBD4CA1211B7B86F44CBA" ma:contentTypeVersion="0" ma:contentTypeDescription="Create a new document." ma:contentTypeScope="" ma:versionID="a3d7f803d655cd297e455608b78b481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8536AB-B4D5-411D-B4B8-73AACC37FA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B2B448-37EE-4462-99E7-E0E8B59EB8AB}">
  <ds:schemaRefs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3C1D055-DFDA-485E-A405-36C87F1E9B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FA7EE00-3C3F-4B62-A234-F1F4F01BB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15</Words>
  <Characters>1231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標題</vt:lpstr>
      </vt:variant>
      <vt:variant>
        <vt:i4>1</vt:i4>
      </vt:variant>
    </vt:vector>
  </HeadingPairs>
  <TitlesOfParts>
    <vt:vector size="2" baseType="lpstr">
      <vt:lpstr>Student Activities</vt:lpstr>
      <vt:lpstr>Student Activities </vt:lpstr>
    </vt:vector>
  </TitlesOfParts>
  <Company>UM</Company>
  <LinksUpToDate>false</LinksUpToDate>
  <CharactersWithSpaces>1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Activities</dc:title>
  <dc:subject/>
  <dc:creator>pochauvong</dc:creator>
  <cp:keywords/>
  <dc:description/>
  <cp:lastModifiedBy>chloeieong</cp:lastModifiedBy>
  <cp:revision>8</cp:revision>
  <cp:lastPrinted>2016-02-18T10:27:00Z</cp:lastPrinted>
  <dcterms:created xsi:type="dcterms:W3CDTF">2021-03-24T02:20:00Z</dcterms:created>
  <dcterms:modified xsi:type="dcterms:W3CDTF">2021-03-24T0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5E12FA4BBFBD4CA1211B7B86F44CBA</vt:lpwstr>
  </property>
</Properties>
</file>